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669DECA4" w14:textId="083E2E30">
      <w:pPr>
        <w:pStyle w:val="Title"/>
      </w:pPr>
      <w:r>
        <w:t>U.S. DEPARTMENT OF TRANSPORTATION</w:t>
      </w:r>
      <w:r>
        <w:br/>
      </w:r>
      <w:r>
        <w:br/>
      </w:r>
      <w:r w:rsidR="004C15DE">
        <w:t>GRANT AGREEMENT</w:t>
      </w:r>
      <w:r w:rsidR="00757A29">
        <w:t xml:space="preserve"> UNDER THE</w:t>
      </w:r>
      <w:r>
        <w:br/>
      </w:r>
      <w:r w:rsidR="004B4427">
        <w:t>FISCAL YEAR 20</w:t>
      </w:r>
      <w:r w:rsidR="000F0481">
        <w:t>2</w:t>
      </w:r>
      <w:r w:rsidR="006A07E4">
        <w:t>4</w:t>
      </w:r>
      <w:r w:rsidR="003A5FD4">
        <w:t xml:space="preserve"> </w:t>
      </w:r>
      <w:r w:rsidR="00AF5CC9">
        <w:t xml:space="preserve">RAISE </w:t>
      </w:r>
      <w:r w:rsidR="00757A29">
        <w:t>PROGRAM</w:t>
      </w:r>
    </w:p>
    <w:p w:rsidRPr="00FB50C3" w:rsidR="004C73C7" w:rsidP="00382C01" w:rsidRDefault="004C73C7" w14:paraId="33B58327"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55753D3E"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rPr>
          <w:rFonts w:hint="eastAsia"/>
        </w:rPr>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000A62C2" w14:paraId="5610A266" w14:textId="4C4350A8">
      <w:pPr>
        <w:pStyle w:val="AgreementSectionSubsection"/>
      </w:pPr>
      <w:r w:rsidR="000A62C2">
        <w:rPr/>
        <w:t>(a)</w:t>
      </w:r>
      <w:r>
        <w:tab/>
      </w:r>
      <w:r w:rsidR="00B92A91">
        <w:rPr/>
        <w:t>In this agreement, “</w:t>
      </w:r>
      <w:r w:rsidRPr="77334F75"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A07E4">
        <w:rPr/>
        <w:t>4</w:t>
      </w:r>
      <w:r w:rsidR="00AF514D">
        <w:rPr/>
        <w:t xml:space="preserve"> </w:t>
      </w:r>
      <w:r w:rsidR="00AF5CC9">
        <w:rPr/>
        <w:t>RAISE Program:</w:t>
      </w:r>
      <w:r w:rsidR="0068001C">
        <w:rPr/>
        <w:t xml:space="preserve"> </w:t>
      </w:r>
      <w:r w:rsidR="00B534B5">
        <w:rPr/>
        <w:t>FTA</w:t>
      </w:r>
      <w:r w:rsidR="00AF5CC9">
        <w:rPr/>
        <w:t xml:space="preserve"> Projects</w:t>
      </w:r>
      <w:r w:rsidR="00B92A91">
        <w:rPr/>
        <w:t xml:space="preserve">,” dated </w:t>
      </w:r>
      <w:r w:rsidR="53F39A78">
        <w:rPr/>
        <w:t>November 4</w:t>
      </w:r>
      <w:r w:rsidR="00B92A91">
        <w:rPr/>
        <w:t>, 20</w:t>
      </w:r>
      <w:r w:rsidR="000F0481">
        <w:rPr/>
        <w:t>2</w:t>
      </w:r>
      <w:r w:rsidR="00977BA9">
        <w:rPr/>
        <w:t>5</w:t>
      </w:r>
      <w:r w:rsidR="00B92A91">
        <w:rPr/>
        <w:t>, which is available at</w:t>
      </w:r>
      <w:r w:rsidR="00F03B7E">
        <w:rPr/>
        <w:t xml:space="preserve"> </w:t>
      </w:r>
      <w:hyperlink r:id="R4ab781877d9e4ef8">
        <w:r w:rsidRPr="77334F75" w:rsidR="00C92E4D">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000A62C2" w14:paraId="59E8F131"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rPr>
          <w:rFonts w:hint="eastAsia"/>
        </w:rPr>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A</w:t>
      </w:r>
      <w:r>
        <w:br/>
      </w:r>
      <w:r>
        <w:t>Administrative Information</w:t>
      </w:r>
    </w:p>
    <w:p w:rsidR="009A33B1" w:rsidP="00201232" w:rsidRDefault="009A33B1" w14:paraId="234271DB" w14:textId="77777777">
      <w:pPr>
        <w:pStyle w:val="ScheduleSectionHeading"/>
      </w:pPr>
      <w:commentRangeStart w:id="0"/>
      <w:r>
        <w:t>Application</w:t>
      </w:r>
      <w:commentRangeEnd w:id="0"/>
      <w:r>
        <w:rPr>
          <w:rStyle w:val="CommentReference"/>
        </w:rPr>
        <w:commentReference w:id="0"/>
      </w:r>
      <w:r>
        <w:t>.</w:t>
      </w:r>
    </w:p>
    <w:p w:rsidR="009A33B1" w:rsidP="00201232" w:rsidRDefault="009A33B1" w14:paraId="4716AF1B" w14:textId="77777777">
      <w:pPr>
        <w:pStyle w:val="ScheduleSectionText"/>
      </w:pPr>
      <w:r>
        <w:t>Application Title:</w:t>
      </w:r>
      <w:r>
        <w:tab/>
      </w:r>
      <w:r w:rsidRPr="00201232">
        <w:rPr>
          <w:color w:val="FF0000"/>
        </w:rPr>
        <w:t>[insert full title of submitted application]</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AF514D" w:rsidP="00AF514D" w:rsidRDefault="00AF514D" w14:paraId="627EA559"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AF514D" w:rsidP="00AF514D" w:rsidRDefault="00AF514D" w14:paraId="399967C1"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5"/>
      <w:commentRangeEnd w:id="5"/>
      <w:r>
        <w:rPr>
          <w:rStyle w:val="CommentReference"/>
        </w:rPr>
        <w:commentReference w:id="5"/>
      </w:r>
      <w:r>
        <w:t>.</w:t>
      </w:r>
    </w:p>
    <w:p w:rsidRPr="006F634B" w:rsidR="006F634B" w:rsidP="006F634B" w:rsidRDefault="006F634B" w14:paraId="1F7BA0F0"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64D9DDD8"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4C71F2" w:rsidP="004C71F2" w:rsidRDefault="004C71F2" w14:paraId="14213F03" w14:textId="7FF2E0E7">
      <w:pPr>
        <w:pStyle w:val="AwardDateBlock"/>
        <w:rPr>
          <w:color w:val="D13438"/>
          <w:szCs w:val="24"/>
        </w:rPr>
      </w:pPr>
      <w:r w:rsidRPr="7F8176E3">
        <w:rPr>
          <w:color w:val="D13438"/>
          <w:szCs w:val="24"/>
          <w:u w:val="single"/>
        </w:rPr>
        <w:t>Budget Period End Date:[Choose the appropriate one of these two alternatives.]</w:t>
      </w:r>
    </w:p>
    <w:p w:rsidR="004C71F2" w:rsidP="004C71F2" w:rsidRDefault="004C71F2" w14:paraId="5A7B213E" w14:textId="77777777">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004C71F2" w:rsidP="004C71F2" w:rsidRDefault="004C71F2" w14:paraId="40B7287B" w14:textId="77777777">
      <w:pPr>
        <w:ind w:left="600"/>
        <w:rPr>
          <w:color w:val="D13438"/>
          <w:szCs w:val="24"/>
        </w:rPr>
      </w:pPr>
      <w:r w:rsidRPr="7F8176E3">
        <w:rPr>
          <w:color w:val="D13438"/>
          <w:szCs w:val="24"/>
          <w:u w:val="single"/>
        </w:rPr>
        <w:t>Budget Period End Date: MM/DD/YYYY</w:t>
      </w:r>
    </w:p>
    <w:p w:rsidR="004C71F2" w:rsidP="004C71F2" w:rsidRDefault="004C71F2" w14:paraId="4D98D22C" w14:textId="77777777">
      <w:pPr>
        <w:ind w:left="600"/>
        <w:rPr>
          <w:color w:val="D13438"/>
          <w:szCs w:val="24"/>
        </w:rPr>
      </w:pPr>
    </w:p>
    <w:p w:rsidR="004C71F2" w:rsidP="004C71F2" w:rsidRDefault="004C71F2" w14:paraId="7AC3B381" w14:textId="77777777">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004C71F2" w:rsidP="004C71F2" w:rsidRDefault="004C71F2" w14:paraId="40CA4DAE" w14:textId="77777777">
      <w:pPr>
        <w:spacing w:line="259" w:lineRule="auto"/>
        <w:ind w:left="600"/>
        <w:rPr>
          <w:color w:val="D13438"/>
          <w:szCs w:val="24"/>
        </w:rPr>
      </w:pPr>
      <w:r w:rsidRPr="7F8176E3">
        <w:rPr>
          <w:color w:val="D13438"/>
          <w:szCs w:val="24"/>
          <w:u w:val="single"/>
        </w:rPr>
        <w:t>Base Phase Budget Period End Date:  MM/DD/YYYY</w:t>
      </w:r>
    </w:p>
    <w:p w:rsidR="004C71F2" w:rsidP="004C71F2" w:rsidRDefault="004C71F2" w14:paraId="2C12E2C1" w14:textId="77777777">
      <w:pPr>
        <w:ind w:left="600"/>
        <w:rPr>
          <w:color w:val="D13438"/>
          <w:szCs w:val="24"/>
        </w:rPr>
      </w:pPr>
      <w:r w:rsidRPr="7F8176E3">
        <w:rPr>
          <w:color w:val="D13438"/>
          <w:szCs w:val="24"/>
          <w:u w:val="single"/>
        </w:rPr>
        <w:t>Option Phase 1 Budget Period End Date:  MM/DD/YYYY</w:t>
      </w:r>
    </w:p>
    <w:p w:rsidR="004C71F2" w:rsidP="004C71F2" w:rsidRDefault="004C71F2" w14:paraId="6B91D815" w14:textId="77777777">
      <w:pPr>
        <w:ind w:left="600"/>
        <w:rPr>
          <w:color w:val="D13438"/>
          <w:szCs w:val="24"/>
        </w:rPr>
      </w:pPr>
      <w:r w:rsidRPr="7F8176E3">
        <w:rPr>
          <w:color w:val="D13438"/>
          <w:szCs w:val="24"/>
          <w:u w:val="single"/>
        </w:rPr>
        <w:t>Option Phase 2 Budget Period End Date: MM/DD/YYYY</w:t>
      </w:r>
    </w:p>
    <w:p w:rsidR="00463374" w:rsidP="00463374" w:rsidRDefault="00463374" w14:paraId="68768C81" w14:textId="551B92E4">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Pr="00E919A5" w:rsidR="00271E15" w:rsidP="14F0B895" w:rsidRDefault="00B91A7D" w14:paraId="53EF2B79" w14:textId="4AB3CBBB">
      <w:pPr>
        <w:pStyle w:val="ScheduleSectionHeading"/>
      </w:pPr>
      <w:r>
        <w:t xml:space="preserve">Estimated </w:t>
      </w:r>
      <w:commentRangeStart w:id="8"/>
      <w:r>
        <w:t>P</w:t>
      </w:r>
      <w:commentRangeEnd w:id="8"/>
      <w:r>
        <w:rPr>
          <w:rStyle w:val="CommentReference"/>
        </w:rPr>
        <w:commentReference w:id="8"/>
      </w:r>
      <w:r>
        <w:t xml:space="preserve">roject </w:t>
      </w:r>
      <w:commentRangeStart w:id="9"/>
      <w:r>
        <w:t>Schedule.</w:t>
      </w:r>
      <w:commentRangeEnd w:id="9"/>
      <w:r>
        <w:rPr>
          <w:rStyle w:val="CommentReference"/>
        </w:rPr>
        <w:commentReference w:id="9"/>
      </w:r>
      <w:r w:rsidRPr="14F0B895" w:rsidR="00F20875">
        <w:rPr>
          <w:color w:val="FF0000"/>
        </w:rPr>
        <w:t xml:space="preserve"> </w:t>
      </w:r>
    </w:p>
    <w:p w:rsidRPr="00271E15" w:rsidR="00271E15" w:rsidP="14F0B895" w:rsidRDefault="00271E15" w14:paraId="6F8A560E" w14:textId="77777777">
      <w:pPr>
        <w:ind w:left="720"/>
      </w:pP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14F0B895"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B91A7D" w:rsidTr="14F0B895" w14:paraId="2EABE5DE" w14:textId="77777777">
        <w:trPr>
          <w:cantSplit/>
          <w:jc w:val="center"/>
        </w:trPr>
        <w:tc>
          <w:tcPr>
            <w:tcW w:w="5760" w:type="dxa"/>
          </w:tcPr>
          <w:p w:rsidRPr="00E034CD" w:rsidR="00B91A7D" w:rsidP="005070AB" w:rsidRDefault="00B91A7D" w14:paraId="62D778E4" w14:textId="77777777">
            <w:pPr>
              <w:pStyle w:val="MilestoneTableEntry"/>
              <w:rPr>
                <w:color w:val="FF0000"/>
              </w:rPr>
            </w:pPr>
            <w:r>
              <w:t>P</w:t>
            </w:r>
            <w:r w:rsidRPr="00957022">
              <w:t xml:space="preserve">lanned Construction Substantial </w:t>
            </w:r>
            <w:r>
              <w:t>Completion Date:</w:t>
            </w:r>
          </w:p>
        </w:tc>
        <w:tc>
          <w:tcPr>
            <w:tcW w:w="2160" w:type="dxa"/>
          </w:tcPr>
          <w:p w:rsidRPr="00C62B19" w:rsidR="00B91A7D" w:rsidP="005070AB" w:rsidRDefault="00B91A7D" w14:paraId="7F45AA86" w14:textId="77777777">
            <w:pPr>
              <w:pStyle w:val="MilestoneTableEntry"/>
              <w:rPr>
                <w:color w:val="FF0000"/>
              </w:rPr>
            </w:pPr>
            <w:r w:rsidRPr="00C62B19">
              <w:rPr>
                <w:color w:val="FF0000"/>
              </w:rPr>
              <w:t>[insert date]</w:t>
            </w:r>
          </w:p>
        </w:tc>
      </w:tr>
      <w:tr w:rsidR="00B534B5" w:rsidTr="14F0B895" w14:paraId="350F9910" w14:textId="77777777">
        <w:trPr>
          <w:cantSplit/>
          <w:jc w:val="center"/>
        </w:trPr>
        <w:tc>
          <w:tcPr>
            <w:tcW w:w="5760" w:type="dxa"/>
          </w:tcPr>
          <w:p w:rsidR="00B534B5" w:rsidP="005070AB" w:rsidRDefault="00B534B5" w14:paraId="22B00409" w14:textId="2780ED1E">
            <w:pPr>
              <w:pStyle w:val="MilestoneTableEntry"/>
            </w:pPr>
            <w:r>
              <w:t xml:space="preserve">Planned Revenue Service </w:t>
            </w:r>
            <w:r w:rsidR="00E919A5">
              <w:t xml:space="preserve">or </w:t>
            </w:r>
            <w:r w:rsidR="00883298">
              <w:t>Planned Project Completion Date</w:t>
            </w:r>
            <w:r w:rsidR="00C865AD">
              <w:t>:</w:t>
            </w:r>
          </w:p>
        </w:tc>
        <w:tc>
          <w:tcPr>
            <w:tcW w:w="2160" w:type="dxa"/>
          </w:tcPr>
          <w:p w:rsidRPr="00C62B19" w:rsidR="00B534B5" w:rsidP="005070AB" w:rsidRDefault="00B534B5" w14:paraId="5597A130" w14:textId="1AFAD949">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 Milestone Deadlines.</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588A6B06">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00ED7288" w14:paraId="6E5EE2D1" w14:textId="77777777">
      <w:pPr>
        <w:pStyle w:val="ScheduleSectionText"/>
        <w:rPr>
          <w:color w:val="FF0000"/>
        </w:rPr>
      </w:pPr>
      <w:r>
        <w:t>RAISE Grant Amount:</w:t>
      </w:r>
      <w:r>
        <w:tab/>
      </w:r>
      <w:r w:rsidRPr="00FE3967">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8A5417" w:rsidTr="008A5417"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008A5417" w14:paraId="38FF3CF6" w14:textId="77777777">
        <w:tc>
          <w:tcPr>
            <w:tcW w:w="0" w:type="auto"/>
          </w:tcPr>
          <w:p w:rsidR="00615BF3" w:rsidP="000C5840" w:rsidRDefault="00615BF3" w14:paraId="1929561E" w14:textId="77777777">
            <w:pPr>
              <w:pStyle w:val="BudgetTableText"/>
              <w:keepNext/>
              <w:spacing w:after="0"/>
            </w:pPr>
            <w:r>
              <w:t>RAIS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4"/>
      <w:r w:rsidRPr="002B552E">
        <w:t xml:space="preserve">Cost Classification </w:t>
      </w:r>
      <w:r w:rsidR="00745922">
        <w:t>Table</w:t>
      </w:r>
      <w:commentRangeStart w:id="15"/>
      <w:r w:rsidRPr="00B272AC" w:rsidR="00745922">
        <w:t>.</w:t>
      </w:r>
      <w:commentRangeEnd w:id="15"/>
      <w:r w:rsidR="00745922">
        <w:rPr>
          <w:rStyle w:val="CommentReference"/>
          <w:b w:val="0"/>
        </w:rPr>
        <w:commentReference w:id="15"/>
      </w:r>
    </w:p>
    <w:p w:rsidR="00745922" w:rsidP="00745922" w:rsidRDefault="00745922" w14:paraId="175AD35A" w14:textId="61D235DE">
      <w:pPr>
        <w:pStyle w:val="ScheduleSectionText"/>
      </w:pPr>
      <w:r>
        <w:t>Reserved.</w:t>
      </w:r>
    </w:p>
    <w:bookmarkEnd w:id="14"/>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513899EC">
      <w:pPr>
        <w:pStyle w:val="ScheduleSectionText"/>
      </w:pPr>
      <w:r>
        <w:rPr>
          <w:b/>
        </w:rPr>
        <w:t xml:space="preserve">None. </w:t>
      </w:r>
      <w:r>
        <w:t xml:space="preserve">The USDOT has not approved under this award any pre-award costs under 2 </w:t>
      </w:r>
      <w:r w:rsidR="00A01114">
        <w:t>CFR</w:t>
      </w:r>
      <w:r>
        <w:t>.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w:t>
      </w:r>
      <w:r w:rsidR="000C3F75">
        <w:t>8</w:t>
      </w:r>
      <w:r>
        <w:t>.3(b)</w:t>
      </w:r>
      <w:r w:rsidR="0059409C">
        <w:t xml:space="preserve"> of the General Terms and Conditions</w:t>
      </w:r>
      <w:r>
        <w:t>.</w:t>
      </w:r>
    </w:p>
    <w:p w:rsidR="00A8038B" w:rsidP="00A8038B" w:rsidRDefault="00A8038B" w14:paraId="44EFFD79" w14:textId="77777777">
      <w:pPr>
        <w:pStyle w:val="ScheduleSectionOptionInstructions"/>
      </w:pPr>
      <w:r>
        <w:t>[</w:t>
      </w:r>
      <w:commentRangeStart w:id="16"/>
      <w:commentRangeStart w:id="17"/>
      <w:commentRangeStart w:id="18"/>
      <w:r w:rsidRPr="5F888D16" w:rsidR="00CE3B85">
        <w:rPr>
          <w:b/>
          <w:bCs/>
        </w:rPr>
        <w:t>Alternative #2:</w:t>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r w:rsidRPr="5F888D16" w:rsidR="00CE3B85">
        <w:rPr>
          <w:b/>
          <w:bCs/>
        </w:rPr>
        <w:t xml:space="preserve"> </w:t>
      </w:r>
      <w:r>
        <w:t>If pre-award authority has been approved by OST:]</w:t>
      </w:r>
    </w:p>
    <w:p w:rsidR="00A8038B" w:rsidP="00A8038B" w:rsidRDefault="00A8038B" w14:paraId="45DBEC83" w14:textId="77777777">
      <w:pPr>
        <w:pStyle w:val="ScheduleSectionText"/>
      </w:pPr>
      <w:bookmarkStart w:name="_Hlk26978694" w:id="19"/>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9"/>
      <w:r w:rsidR="00CE3B85">
        <w:t>.</w:t>
      </w:r>
    </w:p>
    <w:p w:rsidRPr="00223C96" w:rsidR="00EC5943" w:rsidP="00A8038B" w:rsidRDefault="00A8038B" w14:paraId="210D4A76" w14:textId="4585CF8D">
      <w:pPr>
        <w:pStyle w:val="ScheduleSectionOptionInstructions"/>
      </w:pPr>
      <w:r>
        <w:t xml:space="preserve">[To the extent possible, this </w:t>
      </w:r>
      <w:r w:rsidR="00E60939">
        <w:t xml:space="preserve">Schedule D </w:t>
      </w:r>
      <w:r>
        <w:t>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941773" w:rsidR="000A2E94" w:rsidP="000A2E94" w:rsidRDefault="000A2E94" w14:paraId="1C41C436" w14:textId="77777777">
      <w:r w:rsidRPr="00941773">
        <w:rPr>
          <w:b/>
        </w:rPr>
        <w:t>Scope</w:t>
      </w:r>
      <w:r w:rsidRPr="00941773">
        <w:t xml:space="preserve">: </w:t>
      </w:r>
    </w:p>
    <w:p w:rsidR="000A2E94" w:rsidP="000A2E94" w:rsidRDefault="000A2E94" w14:paraId="221112BA" w14:textId="77777777"/>
    <w:p w:rsidR="000A2E94" w:rsidP="000A2E94" w:rsidRDefault="000A2E94" w14:paraId="04082B83"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rsidR="000A2E94" w:rsidP="000A2E94" w:rsidRDefault="000A2E94" w14:paraId="4879EE12" w14:textId="77777777"/>
    <w:p w:rsidR="000A2E94" w:rsidP="000A2E94" w:rsidRDefault="000A2E94" w14:paraId="08AF0C33" w14:textId="77777777">
      <w:r w:rsidRPr="00941773">
        <w:rPr>
          <w:b/>
        </w:rPr>
        <w:t>Schedule</w:t>
      </w:r>
      <w:r>
        <w:t xml:space="preserve">: </w:t>
      </w:r>
    </w:p>
    <w:p w:rsidR="000A2E94" w:rsidP="000A2E94" w:rsidRDefault="000A2E94" w14:paraId="3E73A3F8" w14:textId="77777777"/>
    <w:p w:rsidR="000A2E94" w:rsidP="000A2E94" w:rsidRDefault="000A2E94" w14:paraId="756637B5"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rsidRPr="0088165B" w:rsidR="000A2E94" w:rsidP="000A2E94" w:rsidRDefault="000A2E94" w14:paraId="6D741A0E" w14:textId="77777777"/>
    <w:p w:rsidR="000A2E94" w:rsidP="000A2E94" w:rsidRDefault="000A2E94" w14:paraId="1A187C4E"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0A2E94" w:rsidTr="14F0B895" w14:paraId="224CDA8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A2E94" w:rsidP="00232647" w:rsidRDefault="000A2E94" w14:paraId="3865817F" w14:textId="77777777">
            <w:r>
              <w:t>Milestone</w:t>
            </w:r>
            <w:commentRangeStart w:id="20"/>
            <w:commentRangeEnd w:id="20"/>
            <w:r>
              <w:rPr>
                <w:rStyle w:val="CommentReference"/>
              </w:rPr>
              <w:commentReference w:id="20"/>
            </w:r>
          </w:p>
        </w:tc>
        <w:tc>
          <w:tcPr>
            <w:tcW w:w="2158" w:type="dxa"/>
          </w:tcPr>
          <w:p w:rsidR="000A2E94" w:rsidP="00232647" w:rsidRDefault="000A2E94" w14:paraId="2925B1B7" w14:textId="77777777">
            <w:r>
              <w:t>Application</w:t>
            </w:r>
          </w:p>
        </w:tc>
        <w:tc>
          <w:tcPr>
            <w:tcW w:w="2158" w:type="dxa"/>
          </w:tcPr>
          <w:p w:rsidR="000A2E94" w:rsidP="00232647" w:rsidRDefault="32AA4C60" w14:paraId="261F8562" w14:textId="33F96307">
            <w:r>
              <w:t xml:space="preserve">Schedule C </w:t>
            </w:r>
          </w:p>
        </w:tc>
      </w:tr>
      <w:tr w:rsidR="000A2E94" w:rsidTr="14F0B895" w14:paraId="323CB310" w14:textId="77777777">
        <w:tc>
          <w:tcPr>
            <w:tcW w:w="5034" w:type="dxa"/>
          </w:tcPr>
          <w:p w:rsidR="000A2E94" w:rsidP="00232647" w:rsidRDefault="000A2E94" w14:paraId="7967D297" w14:textId="77777777">
            <w:pPr>
              <w:pStyle w:val="MilestoneTableEntry"/>
            </w:pPr>
            <w:r>
              <w:t>P</w:t>
            </w:r>
            <w:r w:rsidRPr="00957022">
              <w:t xml:space="preserve">lanned Construction Substantial </w:t>
            </w:r>
            <w:r>
              <w:t>Completion Date:</w:t>
            </w:r>
          </w:p>
        </w:tc>
        <w:tc>
          <w:tcPr>
            <w:tcW w:w="2158" w:type="dxa"/>
          </w:tcPr>
          <w:p w:rsidR="000A2E94" w:rsidP="00232647" w:rsidRDefault="000A2E94" w14:paraId="1F06E67D" w14:textId="77777777">
            <w:pPr>
              <w:pStyle w:val="MilestoneTableEntry"/>
            </w:pPr>
            <w:r w:rsidRPr="000925BD">
              <w:rPr>
                <w:color w:val="FF0000"/>
              </w:rPr>
              <w:t>[insert date]</w:t>
            </w:r>
          </w:p>
        </w:tc>
        <w:tc>
          <w:tcPr>
            <w:tcW w:w="2158" w:type="dxa"/>
          </w:tcPr>
          <w:p w:rsidR="000A2E94" w:rsidP="00232647" w:rsidRDefault="000A2E94" w14:paraId="66C51828" w14:textId="77777777">
            <w:pPr>
              <w:pStyle w:val="MilestoneTableEntry"/>
            </w:pPr>
            <w:r w:rsidRPr="000925BD">
              <w:rPr>
                <w:color w:val="FF0000"/>
              </w:rPr>
              <w:t>[insert date]</w:t>
            </w:r>
          </w:p>
        </w:tc>
      </w:tr>
      <w:tr w:rsidR="000A2E94" w:rsidTr="14F0B895" w14:paraId="133D5730" w14:textId="77777777">
        <w:tc>
          <w:tcPr>
            <w:tcW w:w="5034" w:type="dxa"/>
            <w:vAlign w:val="top"/>
          </w:tcPr>
          <w:p w:rsidR="000A2E94" w:rsidP="000A2E94" w:rsidRDefault="000A2E94" w14:paraId="3A1DCAF3" w14:textId="68BFDA31">
            <w:pPr>
              <w:pStyle w:val="MilestoneTableEntry"/>
            </w:pPr>
            <w:r>
              <w:t>Planned Revenue Service</w:t>
            </w:r>
            <w:r w:rsidR="11FCBEF9">
              <w:t xml:space="preserve"> or Planned Project Completion</w:t>
            </w:r>
            <w:r>
              <w:t xml:space="preserve"> Date:</w:t>
            </w:r>
          </w:p>
        </w:tc>
        <w:tc>
          <w:tcPr>
            <w:tcW w:w="2158" w:type="dxa"/>
            <w:vAlign w:val="top"/>
          </w:tcPr>
          <w:p w:rsidRPr="000925BD" w:rsidR="000A2E94" w:rsidP="000A2E94" w:rsidRDefault="000A2E94" w14:paraId="23FF926A" w14:textId="5AB6714F">
            <w:pPr>
              <w:pStyle w:val="MilestoneTableEntry"/>
              <w:rPr>
                <w:color w:val="FF0000"/>
              </w:rPr>
            </w:pPr>
            <w:r w:rsidRPr="00C62B19">
              <w:rPr>
                <w:color w:val="FF0000"/>
              </w:rPr>
              <w:t>[insert date]</w:t>
            </w:r>
          </w:p>
        </w:tc>
        <w:tc>
          <w:tcPr>
            <w:tcW w:w="2158" w:type="dxa"/>
            <w:vAlign w:val="top"/>
          </w:tcPr>
          <w:p w:rsidRPr="000925BD" w:rsidR="000A2E94" w:rsidP="000A2E94" w:rsidRDefault="000A2E94" w14:paraId="1EA0A096" w14:textId="46023742">
            <w:pPr>
              <w:pStyle w:val="MilestoneTableEntry"/>
              <w:rPr>
                <w:color w:val="FF0000"/>
              </w:rPr>
            </w:pPr>
            <w:r w:rsidRPr="00C62B19">
              <w:rPr>
                <w:color w:val="FF0000"/>
              </w:rPr>
              <w:t>[insert date]</w:t>
            </w:r>
          </w:p>
        </w:tc>
      </w:tr>
    </w:tbl>
    <w:p w:rsidR="000A2E94" w:rsidP="000A2E94" w:rsidRDefault="000A2E94" w14:paraId="5DAE424E" w14:textId="77777777"/>
    <w:p w:rsidR="000A2E94" w:rsidP="000A2E94" w:rsidRDefault="000A2E94" w14:paraId="01328DD8" w14:textId="77777777">
      <w:r w:rsidRPr="00941773">
        <w:rPr>
          <w:b/>
        </w:rPr>
        <w:t>Budget</w:t>
      </w:r>
      <w:r>
        <w:t xml:space="preserve">: </w:t>
      </w:r>
    </w:p>
    <w:p w:rsidR="000A2E94" w:rsidP="000A2E94" w:rsidRDefault="000A2E94" w14:paraId="0B785357" w14:textId="77777777"/>
    <w:p w:rsidR="000A2E94" w:rsidP="000A2E94" w:rsidRDefault="000A2E94" w14:paraId="2221E91B"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0A2E94" w:rsidP="000A2E94" w:rsidRDefault="000A2E94" w14:paraId="09F86E24" w14:textId="77777777"/>
    <w:p w:rsidR="000A2E94" w:rsidP="000A2E94" w:rsidRDefault="000A2E94" w14:paraId="1AA61530"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0A2E94" w:rsidTr="00232647" w14:paraId="651D36B8" w14:textId="77777777">
        <w:trPr>
          <w:tblHeader/>
          <w:jc w:val="center"/>
        </w:trPr>
        <w:tc>
          <w:tcPr>
            <w:tcW w:w="3600" w:type="dxa"/>
            <w:vMerge w:val="restart"/>
            <w:tcBorders>
              <w:right w:val="single" w:color="auto" w:sz="12" w:space="0"/>
            </w:tcBorders>
            <w:vAlign w:val="bottom"/>
          </w:tcPr>
          <w:p w:rsidRPr="00541D1B" w:rsidR="000A2E94" w:rsidP="00232647" w:rsidRDefault="000A2E94" w14:paraId="708793CF"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0A2E94" w:rsidP="00232647" w:rsidRDefault="000A2E94" w14:paraId="1C3E6BB1"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0A2E94" w:rsidP="00232647" w:rsidRDefault="000A2E94" w14:paraId="21B62E5C" w14:textId="77777777">
            <w:pPr>
              <w:jc w:val="center"/>
              <w:rPr>
                <w:b/>
              </w:rPr>
            </w:pPr>
            <w:r>
              <w:rPr>
                <w:b/>
              </w:rPr>
              <w:t>Schedule D</w:t>
            </w:r>
          </w:p>
        </w:tc>
      </w:tr>
      <w:tr w:rsidR="000A2E94" w:rsidTr="00232647" w14:paraId="03A83F97" w14:textId="77777777">
        <w:trPr>
          <w:tblHeader/>
          <w:jc w:val="center"/>
        </w:trPr>
        <w:tc>
          <w:tcPr>
            <w:tcW w:w="3600" w:type="dxa"/>
            <w:vMerge/>
            <w:tcBorders>
              <w:bottom w:val="double" w:color="auto" w:sz="4" w:space="0"/>
              <w:right w:val="single" w:color="auto" w:sz="12" w:space="0"/>
            </w:tcBorders>
            <w:vAlign w:val="center"/>
          </w:tcPr>
          <w:p w:rsidR="000A2E94" w:rsidP="00232647" w:rsidRDefault="000A2E94" w14:paraId="2CC90CA2" w14:textId="77777777"/>
        </w:tc>
        <w:tc>
          <w:tcPr>
            <w:tcW w:w="1800" w:type="dxa"/>
            <w:tcBorders>
              <w:top w:val="nil"/>
              <w:left w:val="single" w:color="auto" w:sz="12" w:space="0"/>
              <w:bottom w:val="double" w:color="auto" w:sz="4" w:space="0"/>
            </w:tcBorders>
            <w:vAlign w:val="center"/>
          </w:tcPr>
          <w:p w:rsidR="000A2E94" w:rsidP="00232647" w:rsidRDefault="000A2E94" w14:paraId="37F669E2" w14:textId="77777777">
            <w:pPr>
              <w:jc w:val="center"/>
            </w:pPr>
            <w:r>
              <w:t>$</w:t>
            </w:r>
          </w:p>
        </w:tc>
        <w:tc>
          <w:tcPr>
            <w:tcW w:w="1080" w:type="dxa"/>
            <w:tcBorders>
              <w:top w:val="nil"/>
              <w:bottom w:val="double" w:color="auto" w:sz="4" w:space="0"/>
              <w:right w:val="single" w:color="auto" w:sz="12" w:space="0"/>
            </w:tcBorders>
            <w:vAlign w:val="center"/>
          </w:tcPr>
          <w:p w:rsidR="000A2E94" w:rsidP="00232647" w:rsidRDefault="000A2E94" w14:paraId="0348E470" w14:textId="77777777">
            <w:pPr>
              <w:jc w:val="center"/>
            </w:pPr>
            <w:r>
              <w:t>%</w:t>
            </w:r>
          </w:p>
        </w:tc>
        <w:tc>
          <w:tcPr>
            <w:tcW w:w="1800" w:type="dxa"/>
            <w:tcBorders>
              <w:top w:val="nil"/>
              <w:left w:val="single" w:color="auto" w:sz="12" w:space="0"/>
              <w:bottom w:val="double" w:color="auto" w:sz="4" w:space="0"/>
            </w:tcBorders>
            <w:vAlign w:val="center"/>
          </w:tcPr>
          <w:p w:rsidR="000A2E94" w:rsidP="00232647" w:rsidRDefault="000A2E94" w14:paraId="1E704E4B" w14:textId="77777777">
            <w:pPr>
              <w:jc w:val="center"/>
            </w:pPr>
            <w:r>
              <w:t>$</w:t>
            </w:r>
          </w:p>
        </w:tc>
        <w:tc>
          <w:tcPr>
            <w:tcW w:w="1080" w:type="dxa"/>
            <w:tcBorders>
              <w:top w:val="nil"/>
              <w:bottom w:val="double" w:color="auto" w:sz="4" w:space="0"/>
            </w:tcBorders>
            <w:vAlign w:val="center"/>
          </w:tcPr>
          <w:p w:rsidR="000A2E94" w:rsidP="00232647" w:rsidRDefault="000A2E94" w14:paraId="5578502A" w14:textId="77777777">
            <w:pPr>
              <w:jc w:val="center"/>
            </w:pPr>
            <w:r>
              <w:t>%</w:t>
            </w:r>
          </w:p>
        </w:tc>
      </w:tr>
      <w:tr w:rsidR="000A2E94" w:rsidTr="00232647" w14:paraId="03BA9D77" w14:textId="77777777">
        <w:trPr>
          <w:jc w:val="center"/>
        </w:trPr>
        <w:tc>
          <w:tcPr>
            <w:tcW w:w="3600" w:type="dxa"/>
            <w:tcBorders>
              <w:top w:val="double" w:color="auto" w:sz="4" w:space="0"/>
              <w:bottom w:val="single" w:color="auto" w:sz="4" w:space="0"/>
              <w:right w:val="single" w:color="auto" w:sz="12" w:space="0"/>
            </w:tcBorders>
            <w:vAlign w:val="center"/>
          </w:tcPr>
          <w:p w:rsidRPr="00FE33A3" w:rsidR="000A2E94" w:rsidP="00232647" w:rsidRDefault="000A2E94" w14:paraId="689C3FA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4D429B32"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0A2E94" w:rsidP="00232647" w:rsidRDefault="000A2E94" w14:paraId="0F48A97B"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719A7EC4" w14:textId="77777777">
            <w:pPr>
              <w:jc w:val="right"/>
            </w:pPr>
          </w:p>
        </w:tc>
        <w:tc>
          <w:tcPr>
            <w:tcW w:w="1080" w:type="dxa"/>
            <w:tcBorders>
              <w:top w:val="double" w:color="auto" w:sz="4" w:space="0"/>
              <w:bottom w:val="single" w:color="auto" w:sz="4" w:space="0"/>
            </w:tcBorders>
            <w:shd w:val="thinDiagCross" w:color="auto" w:fill="auto"/>
            <w:vAlign w:val="bottom"/>
          </w:tcPr>
          <w:p w:rsidR="000A2E94" w:rsidP="00232647" w:rsidRDefault="000A2E94" w14:paraId="4EFE100D" w14:textId="77777777">
            <w:pPr>
              <w:jc w:val="right"/>
            </w:pPr>
          </w:p>
        </w:tc>
      </w:tr>
      <w:tr w:rsidR="000A2E94" w:rsidTr="00232647" w14:paraId="040A542A" w14:textId="77777777">
        <w:trPr>
          <w:jc w:val="center"/>
        </w:trPr>
        <w:tc>
          <w:tcPr>
            <w:tcW w:w="3600" w:type="dxa"/>
            <w:tcBorders>
              <w:bottom w:val="single" w:color="auto" w:sz="4" w:space="0"/>
              <w:right w:val="single" w:color="auto" w:sz="12" w:space="0"/>
            </w:tcBorders>
            <w:vAlign w:val="center"/>
          </w:tcPr>
          <w:p w:rsidRPr="004823FC" w:rsidR="000A2E94" w:rsidP="00232647" w:rsidRDefault="000A2E94" w14:paraId="2937906F" w14:textId="77777777">
            <w:pPr>
              <w:ind w:left="360"/>
            </w:pPr>
            <w:r>
              <w:t>Federal Funds</w:t>
            </w:r>
          </w:p>
        </w:tc>
        <w:tc>
          <w:tcPr>
            <w:tcW w:w="1800" w:type="dxa"/>
            <w:tcBorders>
              <w:left w:val="single" w:color="auto" w:sz="12" w:space="0"/>
              <w:bottom w:val="single" w:color="auto" w:sz="4" w:space="0"/>
            </w:tcBorders>
            <w:vAlign w:val="bottom"/>
          </w:tcPr>
          <w:p w:rsidR="000A2E94" w:rsidP="00232647" w:rsidRDefault="000A2E94" w14:paraId="53ACC0A0" w14:textId="77777777">
            <w:pPr>
              <w:jc w:val="right"/>
            </w:pPr>
          </w:p>
        </w:tc>
        <w:tc>
          <w:tcPr>
            <w:tcW w:w="1080" w:type="dxa"/>
            <w:tcBorders>
              <w:bottom w:val="single" w:color="auto" w:sz="4" w:space="0"/>
              <w:right w:val="single" w:color="auto" w:sz="12" w:space="0"/>
            </w:tcBorders>
            <w:vAlign w:val="bottom"/>
          </w:tcPr>
          <w:p w:rsidR="000A2E94" w:rsidP="00232647" w:rsidRDefault="000A2E94" w14:paraId="25668CD9" w14:textId="77777777">
            <w:pPr>
              <w:jc w:val="right"/>
            </w:pPr>
          </w:p>
        </w:tc>
        <w:tc>
          <w:tcPr>
            <w:tcW w:w="1800" w:type="dxa"/>
            <w:tcBorders>
              <w:left w:val="single" w:color="auto" w:sz="12" w:space="0"/>
              <w:bottom w:val="single" w:color="auto" w:sz="4" w:space="0"/>
            </w:tcBorders>
            <w:vAlign w:val="bottom"/>
          </w:tcPr>
          <w:p w:rsidR="000A2E94" w:rsidP="00232647" w:rsidRDefault="000A2E94" w14:paraId="6A3628B0" w14:textId="77777777">
            <w:pPr>
              <w:jc w:val="right"/>
            </w:pPr>
          </w:p>
        </w:tc>
        <w:tc>
          <w:tcPr>
            <w:tcW w:w="1080" w:type="dxa"/>
            <w:tcBorders>
              <w:bottom w:val="single" w:color="auto" w:sz="4" w:space="0"/>
            </w:tcBorders>
            <w:vAlign w:val="bottom"/>
          </w:tcPr>
          <w:p w:rsidR="000A2E94" w:rsidP="00232647" w:rsidRDefault="000A2E94" w14:paraId="3AC3C932" w14:textId="77777777">
            <w:pPr>
              <w:jc w:val="right"/>
            </w:pPr>
          </w:p>
        </w:tc>
      </w:tr>
      <w:tr w:rsidR="000A2E94" w:rsidTr="00232647" w14:paraId="5E5B5B1E" w14:textId="77777777">
        <w:trPr>
          <w:jc w:val="center"/>
        </w:trPr>
        <w:tc>
          <w:tcPr>
            <w:tcW w:w="3600" w:type="dxa"/>
            <w:tcBorders>
              <w:right w:val="single" w:color="auto" w:sz="12" w:space="0"/>
            </w:tcBorders>
            <w:vAlign w:val="center"/>
          </w:tcPr>
          <w:p w:rsidR="000A2E94" w:rsidP="00232647" w:rsidRDefault="000A2E94" w14:paraId="1B4B904C" w14:textId="77777777">
            <w:pPr>
              <w:ind w:left="360"/>
            </w:pPr>
            <w:r>
              <w:t>Non-Federal Funds</w:t>
            </w:r>
          </w:p>
        </w:tc>
        <w:tc>
          <w:tcPr>
            <w:tcW w:w="1800" w:type="dxa"/>
            <w:tcBorders>
              <w:left w:val="single" w:color="auto" w:sz="12" w:space="0"/>
            </w:tcBorders>
            <w:vAlign w:val="bottom"/>
          </w:tcPr>
          <w:p w:rsidR="000A2E94" w:rsidP="00232647" w:rsidRDefault="000A2E94" w14:paraId="3CEB8090" w14:textId="77777777">
            <w:pPr>
              <w:jc w:val="right"/>
            </w:pPr>
          </w:p>
        </w:tc>
        <w:tc>
          <w:tcPr>
            <w:tcW w:w="1080" w:type="dxa"/>
            <w:tcBorders>
              <w:right w:val="single" w:color="auto" w:sz="12" w:space="0"/>
            </w:tcBorders>
            <w:vAlign w:val="bottom"/>
          </w:tcPr>
          <w:p w:rsidR="000A2E94" w:rsidP="00232647" w:rsidRDefault="000A2E94" w14:paraId="31AFDCB2" w14:textId="77777777">
            <w:pPr>
              <w:jc w:val="right"/>
            </w:pPr>
          </w:p>
        </w:tc>
        <w:tc>
          <w:tcPr>
            <w:tcW w:w="1800" w:type="dxa"/>
            <w:tcBorders>
              <w:left w:val="single" w:color="auto" w:sz="12" w:space="0"/>
            </w:tcBorders>
            <w:vAlign w:val="bottom"/>
          </w:tcPr>
          <w:p w:rsidR="000A2E94" w:rsidP="00232647" w:rsidRDefault="000A2E94" w14:paraId="42B25DF9" w14:textId="77777777">
            <w:pPr>
              <w:jc w:val="right"/>
            </w:pPr>
          </w:p>
        </w:tc>
        <w:tc>
          <w:tcPr>
            <w:tcW w:w="1080" w:type="dxa"/>
            <w:vAlign w:val="bottom"/>
          </w:tcPr>
          <w:p w:rsidR="000A2E94" w:rsidP="00232647" w:rsidRDefault="000A2E94" w14:paraId="4FCBF3F8" w14:textId="77777777">
            <w:pPr>
              <w:jc w:val="right"/>
            </w:pPr>
          </w:p>
        </w:tc>
      </w:tr>
      <w:tr w:rsidR="000A2E94" w:rsidTr="00232647" w14:paraId="3CDF650B" w14:textId="77777777">
        <w:trPr>
          <w:jc w:val="center"/>
        </w:trPr>
        <w:tc>
          <w:tcPr>
            <w:tcW w:w="3600" w:type="dxa"/>
            <w:tcBorders>
              <w:bottom w:val="single" w:color="auto" w:sz="12" w:space="0"/>
              <w:right w:val="single" w:color="auto" w:sz="12" w:space="0"/>
            </w:tcBorders>
            <w:vAlign w:val="center"/>
          </w:tcPr>
          <w:p w:rsidR="000A2E94" w:rsidP="00232647" w:rsidRDefault="000A2E94" w14:paraId="71C3688F" w14:textId="77777777">
            <w:pPr>
              <w:ind w:left="360" w:hanging="180"/>
            </w:pPr>
            <w:r>
              <w:t>Total Previously Incurred Costs</w:t>
            </w:r>
          </w:p>
        </w:tc>
        <w:tc>
          <w:tcPr>
            <w:tcW w:w="1800" w:type="dxa"/>
            <w:tcBorders>
              <w:left w:val="single" w:color="auto" w:sz="12" w:space="0"/>
              <w:bottom w:val="single" w:color="auto" w:sz="12" w:space="0"/>
            </w:tcBorders>
            <w:vAlign w:val="bottom"/>
          </w:tcPr>
          <w:p w:rsidR="000A2E94" w:rsidP="00232647" w:rsidRDefault="000A2E94" w14:paraId="708F2DE8" w14:textId="77777777">
            <w:pPr>
              <w:jc w:val="right"/>
            </w:pPr>
          </w:p>
        </w:tc>
        <w:tc>
          <w:tcPr>
            <w:tcW w:w="1080" w:type="dxa"/>
            <w:tcBorders>
              <w:bottom w:val="single" w:color="auto" w:sz="12" w:space="0"/>
              <w:right w:val="single" w:color="auto" w:sz="12" w:space="0"/>
            </w:tcBorders>
            <w:vAlign w:val="bottom"/>
          </w:tcPr>
          <w:p w:rsidR="000A2E94" w:rsidP="00232647" w:rsidRDefault="000A2E94" w14:paraId="3FE11624" w14:textId="77777777">
            <w:pPr>
              <w:jc w:val="right"/>
            </w:pPr>
          </w:p>
        </w:tc>
        <w:tc>
          <w:tcPr>
            <w:tcW w:w="1800" w:type="dxa"/>
            <w:tcBorders>
              <w:left w:val="single" w:color="auto" w:sz="12" w:space="0"/>
              <w:bottom w:val="single" w:color="auto" w:sz="12" w:space="0"/>
            </w:tcBorders>
            <w:vAlign w:val="bottom"/>
          </w:tcPr>
          <w:p w:rsidR="000A2E94" w:rsidP="00232647" w:rsidRDefault="000A2E94" w14:paraId="391B3C78" w14:textId="77777777">
            <w:pPr>
              <w:jc w:val="right"/>
            </w:pPr>
          </w:p>
        </w:tc>
        <w:tc>
          <w:tcPr>
            <w:tcW w:w="1080" w:type="dxa"/>
            <w:tcBorders>
              <w:bottom w:val="single" w:color="auto" w:sz="12" w:space="0"/>
            </w:tcBorders>
            <w:vAlign w:val="bottom"/>
          </w:tcPr>
          <w:p w:rsidR="000A2E94" w:rsidP="00232647" w:rsidRDefault="000A2E94" w14:paraId="64EB95D1" w14:textId="77777777">
            <w:pPr>
              <w:jc w:val="right"/>
            </w:pPr>
          </w:p>
        </w:tc>
      </w:tr>
      <w:tr w:rsidR="000A2E94" w:rsidTr="00232647" w14:paraId="6417F96E" w14:textId="77777777">
        <w:trPr>
          <w:jc w:val="center"/>
        </w:trPr>
        <w:tc>
          <w:tcPr>
            <w:tcW w:w="3600" w:type="dxa"/>
            <w:tcBorders>
              <w:top w:val="single" w:color="auto" w:sz="12" w:space="0"/>
              <w:right w:val="single" w:color="auto" w:sz="12" w:space="0"/>
            </w:tcBorders>
            <w:vAlign w:val="center"/>
          </w:tcPr>
          <w:p w:rsidR="000A2E94" w:rsidP="00232647" w:rsidRDefault="000A2E94" w14:paraId="613422F9"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0A2E94" w:rsidP="00232647" w:rsidRDefault="000A2E94" w14:paraId="282E8B57" w14:textId="77777777">
            <w:pPr>
              <w:jc w:val="right"/>
            </w:pPr>
          </w:p>
        </w:tc>
        <w:tc>
          <w:tcPr>
            <w:tcW w:w="1080" w:type="dxa"/>
            <w:tcBorders>
              <w:top w:val="single" w:color="auto" w:sz="12" w:space="0"/>
              <w:right w:val="single" w:color="auto" w:sz="12" w:space="0"/>
            </w:tcBorders>
            <w:shd w:val="thinDiagCross" w:color="auto" w:fill="auto"/>
            <w:vAlign w:val="bottom"/>
          </w:tcPr>
          <w:p w:rsidR="000A2E94" w:rsidP="00232647" w:rsidRDefault="000A2E94" w14:paraId="1CA45D21" w14:textId="77777777">
            <w:pPr>
              <w:jc w:val="right"/>
            </w:pPr>
          </w:p>
        </w:tc>
        <w:tc>
          <w:tcPr>
            <w:tcW w:w="1800" w:type="dxa"/>
            <w:tcBorders>
              <w:top w:val="single" w:color="auto" w:sz="12" w:space="0"/>
              <w:left w:val="single" w:color="auto" w:sz="12" w:space="0"/>
            </w:tcBorders>
            <w:shd w:val="thinDiagCross" w:color="auto" w:fill="auto"/>
            <w:vAlign w:val="bottom"/>
          </w:tcPr>
          <w:p w:rsidR="000A2E94" w:rsidP="00232647" w:rsidRDefault="000A2E94" w14:paraId="68956A44" w14:textId="77777777">
            <w:pPr>
              <w:jc w:val="right"/>
            </w:pPr>
          </w:p>
        </w:tc>
        <w:tc>
          <w:tcPr>
            <w:tcW w:w="1080" w:type="dxa"/>
            <w:tcBorders>
              <w:top w:val="single" w:color="auto" w:sz="12" w:space="0"/>
            </w:tcBorders>
            <w:shd w:val="thinDiagCross" w:color="auto" w:fill="auto"/>
            <w:vAlign w:val="bottom"/>
          </w:tcPr>
          <w:p w:rsidR="000A2E94" w:rsidP="00232647" w:rsidRDefault="000A2E94" w14:paraId="471AA425" w14:textId="77777777">
            <w:pPr>
              <w:jc w:val="right"/>
            </w:pPr>
          </w:p>
        </w:tc>
      </w:tr>
      <w:tr w:rsidR="000A2E94" w:rsidTr="00232647" w14:paraId="45466096" w14:textId="77777777">
        <w:trPr>
          <w:jc w:val="center"/>
        </w:trPr>
        <w:tc>
          <w:tcPr>
            <w:tcW w:w="3600" w:type="dxa"/>
            <w:tcBorders>
              <w:right w:val="single" w:color="auto" w:sz="12" w:space="0"/>
            </w:tcBorders>
            <w:vAlign w:val="center"/>
          </w:tcPr>
          <w:p w:rsidR="000A2E94" w:rsidP="00232647" w:rsidRDefault="000A2E94" w14:paraId="06C8D093" w14:textId="77777777">
            <w:pPr>
              <w:ind w:left="360"/>
            </w:pPr>
            <w:r>
              <w:t>RAISE Funds</w:t>
            </w:r>
          </w:p>
        </w:tc>
        <w:tc>
          <w:tcPr>
            <w:tcW w:w="1800" w:type="dxa"/>
            <w:tcBorders>
              <w:left w:val="single" w:color="auto" w:sz="12" w:space="0"/>
            </w:tcBorders>
            <w:vAlign w:val="bottom"/>
          </w:tcPr>
          <w:p w:rsidR="000A2E94" w:rsidP="00232647" w:rsidRDefault="000A2E94" w14:paraId="60F6422F" w14:textId="77777777">
            <w:pPr>
              <w:jc w:val="right"/>
            </w:pPr>
          </w:p>
        </w:tc>
        <w:tc>
          <w:tcPr>
            <w:tcW w:w="1080" w:type="dxa"/>
            <w:tcBorders>
              <w:right w:val="single" w:color="auto" w:sz="12" w:space="0"/>
            </w:tcBorders>
            <w:vAlign w:val="bottom"/>
          </w:tcPr>
          <w:p w:rsidR="000A2E94" w:rsidP="00232647" w:rsidRDefault="000A2E94" w14:paraId="6255FA69" w14:textId="77777777">
            <w:pPr>
              <w:jc w:val="right"/>
            </w:pPr>
          </w:p>
        </w:tc>
        <w:tc>
          <w:tcPr>
            <w:tcW w:w="1800" w:type="dxa"/>
            <w:tcBorders>
              <w:left w:val="single" w:color="auto" w:sz="12" w:space="0"/>
            </w:tcBorders>
            <w:vAlign w:val="bottom"/>
          </w:tcPr>
          <w:p w:rsidR="000A2E94" w:rsidP="00232647" w:rsidRDefault="000A2E94" w14:paraId="17747938" w14:textId="77777777">
            <w:pPr>
              <w:jc w:val="right"/>
            </w:pPr>
          </w:p>
        </w:tc>
        <w:tc>
          <w:tcPr>
            <w:tcW w:w="1080" w:type="dxa"/>
            <w:vAlign w:val="bottom"/>
          </w:tcPr>
          <w:p w:rsidR="000A2E94" w:rsidP="00232647" w:rsidRDefault="000A2E94" w14:paraId="6A5B2279" w14:textId="77777777">
            <w:pPr>
              <w:jc w:val="right"/>
            </w:pPr>
          </w:p>
        </w:tc>
      </w:tr>
      <w:tr w:rsidR="000A2E94" w:rsidTr="00232647" w14:paraId="740F3F8E" w14:textId="77777777">
        <w:trPr>
          <w:jc w:val="center"/>
        </w:trPr>
        <w:tc>
          <w:tcPr>
            <w:tcW w:w="3600" w:type="dxa"/>
            <w:tcBorders>
              <w:right w:val="single" w:color="auto" w:sz="12" w:space="0"/>
            </w:tcBorders>
            <w:vAlign w:val="center"/>
          </w:tcPr>
          <w:p w:rsidR="000A2E94" w:rsidP="00232647" w:rsidRDefault="000A2E94" w14:paraId="37F43229" w14:textId="77777777">
            <w:pPr>
              <w:ind w:left="360"/>
            </w:pPr>
            <w:r>
              <w:t>Other Federal Funds</w:t>
            </w:r>
          </w:p>
        </w:tc>
        <w:tc>
          <w:tcPr>
            <w:tcW w:w="1800" w:type="dxa"/>
            <w:tcBorders>
              <w:left w:val="single" w:color="auto" w:sz="12" w:space="0"/>
            </w:tcBorders>
            <w:vAlign w:val="bottom"/>
          </w:tcPr>
          <w:p w:rsidR="000A2E94" w:rsidP="00232647" w:rsidRDefault="000A2E94" w14:paraId="2E35164D" w14:textId="77777777">
            <w:pPr>
              <w:jc w:val="right"/>
            </w:pPr>
          </w:p>
        </w:tc>
        <w:tc>
          <w:tcPr>
            <w:tcW w:w="1080" w:type="dxa"/>
            <w:tcBorders>
              <w:right w:val="single" w:color="auto" w:sz="12" w:space="0"/>
            </w:tcBorders>
            <w:vAlign w:val="bottom"/>
          </w:tcPr>
          <w:p w:rsidR="000A2E94" w:rsidP="00232647" w:rsidRDefault="000A2E94" w14:paraId="45A565C8" w14:textId="77777777">
            <w:pPr>
              <w:jc w:val="right"/>
            </w:pPr>
          </w:p>
        </w:tc>
        <w:tc>
          <w:tcPr>
            <w:tcW w:w="1800" w:type="dxa"/>
            <w:tcBorders>
              <w:left w:val="single" w:color="auto" w:sz="12" w:space="0"/>
            </w:tcBorders>
            <w:vAlign w:val="bottom"/>
          </w:tcPr>
          <w:p w:rsidR="000A2E94" w:rsidP="00232647" w:rsidRDefault="000A2E94" w14:paraId="753E9361" w14:textId="77777777">
            <w:pPr>
              <w:jc w:val="right"/>
            </w:pPr>
          </w:p>
        </w:tc>
        <w:tc>
          <w:tcPr>
            <w:tcW w:w="1080" w:type="dxa"/>
            <w:vAlign w:val="bottom"/>
          </w:tcPr>
          <w:p w:rsidR="000A2E94" w:rsidP="00232647" w:rsidRDefault="000A2E94" w14:paraId="7CA8D563" w14:textId="77777777">
            <w:pPr>
              <w:jc w:val="right"/>
            </w:pPr>
          </w:p>
        </w:tc>
      </w:tr>
      <w:tr w:rsidR="000A2E94" w:rsidTr="00232647" w14:paraId="50215ACD" w14:textId="77777777">
        <w:trPr>
          <w:jc w:val="center"/>
        </w:trPr>
        <w:tc>
          <w:tcPr>
            <w:tcW w:w="3600" w:type="dxa"/>
            <w:tcBorders>
              <w:right w:val="single" w:color="auto" w:sz="12" w:space="0"/>
            </w:tcBorders>
            <w:vAlign w:val="center"/>
          </w:tcPr>
          <w:p w:rsidR="000A2E94" w:rsidP="00232647" w:rsidRDefault="000A2E94" w14:paraId="08062FE3" w14:textId="77777777">
            <w:pPr>
              <w:ind w:left="360"/>
            </w:pPr>
            <w:r>
              <w:t>Non-Federal Funds</w:t>
            </w:r>
          </w:p>
        </w:tc>
        <w:tc>
          <w:tcPr>
            <w:tcW w:w="1800" w:type="dxa"/>
            <w:tcBorders>
              <w:left w:val="single" w:color="auto" w:sz="12" w:space="0"/>
            </w:tcBorders>
            <w:vAlign w:val="bottom"/>
          </w:tcPr>
          <w:p w:rsidR="000A2E94" w:rsidP="00232647" w:rsidRDefault="000A2E94" w14:paraId="7067D055" w14:textId="77777777">
            <w:pPr>
              <w:jc w:val="right"/>
            </w:pPr>
          </w:p>
        </w:tc>
        <w:tc>
          <w:tcPr>
            <w:tcW w:w="1080" w:type="dxa"/>
            <w:tcBorders>
              <w:right w:val="single" w:color="auto" w:sz="12" w:space="0"/>
            </w:tcBorders>
            <w:vAlign w:val="bottom"/>
          </w:tcPr>
          <w:p w:rsidR="000A2E94" w:rsidP="00232647" w:rsidRDefault="000A2E94" w14:paraId="59B047E9" w14:textId="77777777">
            <w:pPr>
              <w:jc w:val="right"/>
            </w:pPr>
          </w:p>
        </w:tc>
        <w:tc>
          <w:tcPr>
            <w:tcW w:w="1800" w:type="dxa"/>
            <w:tcBorders>
              <w:left w:val="single" w:color="auto" w:sz="12" w:space="0"/>
            </w:tcBorders>
            <w:vAlign w:val="bottom"/>
          </w:tcPr>
          <w:p w:rsidR="000A2E94" w:rsidP="00232647" w:rsidRDefault="000A2E94" w14:paraId="5AC3995F" w14:textId="77777777">
            <w:pPr>
              <w:jc w:val="right"/>
            </w:pPr>
          </w:p>
        </w:tc>
        <w:tc>
          <w:tcPr>
            <w:tcW w:w="1080" w:type="dxa"/>
            <w:vAlign w:val="bottom"/>
          </w:tcPr>
          <w:p w:rsidR="000A2E94" w:rsidP="00232647" w:rsidRDefault="000A2E94" w14:paraId="1CDFC8A6" w14:textId="77777777">
            <w:pPr>
              <w:jc w:val="right"/>
            </w:pPr>
          </w:p>
        </w:tc>
      </w:tr>
      <w:tr w:rsidR="000A2E94" w:rsidTr="00232647" w14:paraId="7A1B1EB8" w14:textId="77777777">
        <w:trPr>
          <w:jc w:val="center"/>
        </w:trPr>
        <w:tc>
          <w:tcPr>
            <w:tcW w:w="3600" w:type="dxa"/>
            <w:tcBorders>
              <w:bottom w:val="single" w:color="auto" w:sz="12" w:space="0"/>
              <w:right w:val="single" w:color="auto" w:sz="12" w:space="0"/>
            </w:tcBorders>
            <w:vAlign w:val="center"/>
          </w:tcPr>
          <w:p w:rsidR="000A2E94" w:rsidP="00232647" w:rsidRDefault="000A2E94" w14:paraId="2AA543CA"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0A2E94" w:rsidP="00232647" w:rsidRDefault="000A2E94" w14:paraId="212663A4" w14:textId="77777777">
            <w:pPr>
              <w:jc w:val="right"/>
            </w:pPr>
          </w:p>
        </w:tc>
        <w:tc>
          <w:tcPr>
            <w:tcW w:w="1080" w:type="dxa"/>
            <w:tcBorders>
              <w:bottom w:val="single" w:color="auto" w:sz="12" w:space="0"/>
              <w:right w:val="single" w:color="auto" w:sz="12" w:space="0"/>
            </w:tcBorders>
            <w:vAlign w:val="bottom"/>
          </w:tcPr>
          <w:p w:rsidR="000A2E94" w:rsidP="00232647" w:rsidRDefault="000A2E94" w14:paraId="58C95A73" w14:textId="77777777">
            <w:pPr>
              <w:jc w:val="right"/>
            </w:pPr>
          </w:p>
        </w:tc>
        <w:tc>
          <w:tcPr>
            <w:tcW w:w="1800" w:type="dxa"/>
            <w:tcBorders>
              <w:left w:val="single" w:color="auto" w:sz="12" w:space="0"/>
              <w:bottom w:val="single" w:color="auto" w:sz="12" w:space="0"/>
            </w:tcBorders>
            <w:vAlign w:val="bottom"/>
          </w:tcPr>
          <w:p w:rsidR="000A2E94" w:rsidP="00232647" w:rsidRDefault="000A2E94" w14:paraId="3F9FDFBE" w14:textId="77777777">
            <w:pPr>
              <w:jc w:val="right"/>
            </w:pPr>
          </w:p>
        </w:tc>
        <w:tc>
          <w:tcPr>
            <w:tcW w:w="1080" w:type="dxa"/>
            <w:tcBorders>
              <w:bottom w:val="single" w:color="auto" w:sz="12" w:space="0"/>
            </w:tcBorders>
            <w:vAlign w:val="bottom"/>
          </w:tcPr>
          <w:p w:rsidR="000A2E94" w:rsidP="00232647" w:rsidRDefault="000A2E94" w14:paraId="7357606D" w14:textId="77777777">
            <w:pPr>
              <w:jc w:val="right"/>
            </w:pPr>
          </w:p>
        </w:tc>
      </w:tr>
      <w:tr w:rsidR="000A2E94" w:rsidTr="00232647" w14:paraId="410F142C" w14:textId="77777777">
        <w:trPr>
          <w:jc w:val="center"/>
        </w:trPr>
        <w:tc>
          <w:tcPr>
            <w:tcW w:w="3600" w:type="dxa"/>
            <w:tcBorders>
              <w:top w:val="single" w:color="auto" w:sz="12" w:space="0"/>
              <w:right w:val="single" w:color="auto" w:sz="12" w:space="0"/>
            </w:tcBorders>
            <w:vAlign w:val="center"/>
          </w:tcPr>
          <w:p w:rsidR="000A2E94" w:rsidP="00232647" w:rsidRDefault="000A2E94" w14:paraId="7D76730C" w14:textId="77777777">
            <w:r>
              <w:t>Total Project Costs</w:t>
            </w:r>
          </w:p>
        </w:tc>
        <w:tc>
          <w:tcPr>
            <w:tcW w:w="1800" w:type="dxa"/>
            <w:tcBorders>
              <w:top w:val="single" w:color="auto" w:sz="12" w:space="0"/>
              <w:left w:val="single" w:color="auto" w:sz="12" w:space="0"/>
            </w:tcBorders>
            <w:vAlign w:val="bottom"/>
          </w:tcPr>
          <w:p w:rsidR="000A2E94" w:rsidP="00232647" w:rsidRDefault="000A2E94" w14:paraId="44289D74" w14:textId="77777777">
            <w:pPr>
              <w:jc w:val="right"/>
            </w:pPr>
          </w:p>
        </w:tc>
        <w:tc>
          <w:tcPr>
            <w:tcW w:w="1080" w:type="dxa"/>
            <w:tcBorders>
              <w:top w:val="single" w:color="auto" w:sz="12" w:space="0"/>
              <w:right w:val="single" w:color="auto" w:sz="12" w:space="0"/>
            </w:tcBorders>
            <w:vAlign w:val="bottom"/>
          </w:tcPr>
          <w:p w:rsidR="000A2E94" w:rsidP="00232647" w:rsidRDefault="000A2E94" w14:paraId="652D3BFC" w14:textId="77777777">
            <w:pPr>
              <w:jc w:val="right"/>
            </w:pPr>
          </w:p>
        </w:tc>
        <w:tc>
          <w:tcPr>
            <w:tcW w:w="1800" w:type="dxa"/>
            <w:tcBorders>
              <w:top w:val="single" w:color="auto" w:sz="12" w:space="0"/>
              <w:left w:val="single" w:color="auto" w:sz="12" w:space="0"/>
            </w:tcBorders>
            <w:vAlign w:val="bottom"/>
          </w:tcPr>
          <w:p w:rsidR="000A2E94" w:rsidP="00232647" w:rsidRDefault="000A2E94" w14:paraId="13633261" w14:textId="77777777">
            <w:pPr>
              <w:jc w:val="right"/>
            </w:pPr>
          </w:p>
        </w:tc>
        <w:tc>
          <w:tcPr>
            <w:tcW w:w="1080" w:type="dxa"/>
            <w:tcBorders>
              <w:top w:val="single" w:color="auto" w:sz="12" w:space="0"/>
            </w:tcBorders>
            <w:vAlign w:val="bottom"/>
          </w:tcPr>
          <w:p w:rsidR="000A2E94" w:rsidP="00232647" w:rsidRDefault="000A2E94" w14:paraId="5F906211" w14:textId="77777777">
            <w:pPr>
              <w:jc w:val="right"/>
            </w:pPr>
          </w:p>
        </w:tc>
      </w:tr>
    </w:tbl>
    <w:p w:rsidR="000A2E94" w:rsidP="000A2E94" w:rsidRDefault="000A2E94" w14:paraId="7A85A855" w14:textId="77777777"/>
    <w:p w:rsidR="000A2E94" w:rsidP="000A2E94" w:rsidRDefault="000A2E94" w14:paraId="7497C89A" w14:textId="77777777">
      <w:pPr>
        <w:rPr>
          <w:b/>
          <w:bCs/>
        </w:rPr>
      </w:pPr>
      <w:r w:rsidRPr="0096667F">
        <w:rPr>
          <w:b/>
          <w:bCs/>
        </w:rPr>
        <w:t>Other:</w:t>
      </w:r>
    </w:p>
    <w:p w:rsidR="000A2E94" w:rsidP="000A2E94" w:rsidRDefault="000A2E94" w14:paraId="7DF7A25E" w14:textId="77777777">
      <w:pPr>
        <w:rPr>
          <w:b/>
          <w:bCs/>
        </w:rPr>
      </w:pPr>
    </w:p>
    <w:p w:rsidRPr="0096667F" w:rsidR="000A2E94" w:rsidP="000A2E94" w:rsidRDefault="000A2E94" w14:paraId="201CFC0B"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28651AFF"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9C96C39" w14:textId="77777777">
      <w:pPr>
        <w:pStyle w:val="ScheduleSectionHeading"/>
      </w:pPr>
      <w:commentRangeStart w:id="21"/>
      <w:r>
        <w:t>U</w:t>
      </w:r>
      <w:commentRangeEnd w:id="21"/>
      <w:r>
        <w:rPr>
          <w:rStyle w:val="CommentReference"/>
          <w:b w:val="0"/>
        </w:rPr>
        <w:commentReference w:id="21"/>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22"/>
      <w:r>
        <w:t>C</w:t>
      </w:r>
      <w:commentRangeEnd w:id="22"/>
      <w:r>
        <w:rPr>
          <w:rStyle w:val="CommentReference"/>
          <w:b w:val="0"/>
        </w:rPr>
        <w:commentReference w:id="22"/>
      </w:r>
      <w:r>
        <w:t>apital or Planning Designation.</w:t>
      </w:r>
    </w:p>
    <w:p w:rsidR="00BF2800" w:rsidP="00BF2800" w:rsidRDefault="00BF2800" w14:paraId="24110BC3" w14:textId="77777777">
      <w:pPr>
        <w:pStyle w:val="ScheduleSectionText"/>
      </w:pPr>
      <w:r>
        <w:t>Capital-Planning Designation:</w:t>
      </w:r>
      <w:r>
        <w:tab/>
      </w:r>
      <w:r w:rsidRPr="00B80B09">
        <w:t>Capital</w:t>
      </w:r>
    </w:p>
    <w:p w:rsidR="0068001C" w:rsidP="0068001C" w:rsidRDefault="000D332C" w14:paraId="3CFD0DB5" w14:textId="77777777">
      <w:pPr>
        <w:pStyle w:val="ScheduleSectionHeading"/>
      </w:pPr>
      <w:commentRangeStart w:id="23"/>
      <w:commentRangeEnd w:id="23"/>
      <w:r>
        <w:rPr>
          <w:rStyle w:val="CommentReference"/>
          <w:b w:val="0"/>
        </w:rPr>
        <w:commentReference w:id="23"/>
      </w:r>
      <w:r w:rsidR="0068001C">
        <w:t>H</w:t>
      </w:r>
      <w:r w:rsidR="00511396">
        <w:t xml:space="preserve">istorically Disadvantaged Community or Area of Persistent Poverty </w:t>
      </w:r>
      <w:r w:rsidR="0068001C">
        <w:t>Designation.</w:t>
      </w:r>
    </w:p>
    <w:p w:rsidR="0068001C" w:rsidP="0068001C" w:rsidRDefault="00511396" w14:paraId="5303B8BC" w14:textId="77777777">
      <w:pPr>
        <w:pStyle w:val="ScheduleSectionText"/>
        <w:rPr>
          <w:color w:val="FF0000"/>
        </w:rPr>
      </w:pPr>
      <w:r>
        <w:t>HDC or APP Designation:</w:t>
      </w:r>
      <w:r>
        <w:tab/>
      </w:r>
      <w:r w:rsidRPr="00511396">
        <w:rPr>
          <w:color w:val="FF0000"/>
        </w:rPr>
        <w:t>[Yes] [No]</w:t>
      </w:r>
    </w:p>
    <w:p w:rsidR="00643AFB" w:rsidP="00643AFB" w:rsidRDefault="000D332C" w14:paraId="50D2F849" w14:textId="77777777">
      <w:pPr>
        <w:pStyle w:val="ScheduleSectionHeading"/>
      </w:pPr>
      <w:commentRangeStart w:id="24"/>
      <w:commentRangeEnd w:id="24"/>
      <w:r>
        <w:rPr>
          <w:rStyle w:val="CommentReference"/>
          <w:b w:val="0"/>
        </w:rPr>
        <w:commentReference w:id="24"/>
      </w:r>
      <w:r w:rsidR="00643AFB">
        <w:t>Funding Act.</w:t>
      </w:r>
    </w:p>
    <w:p w:rsidR="00714196" w:rsidP="00714196" w:rsidRDefault="00643AFB" w14:paraId="57A577FF" w14:textId="0A8A7374">
      <w:pPr>
        <w:pStyle w:val="ScheduleSectionText"/>
        <w:rPr>
          <w:color w:val="FF0000"/>
        </w:rPr>
      </w:pPr>
      <w:r>
        <w:t>Funding Act:</w:t>
      </w:r>
      <w:r>
        <w:tab/>
      </w:r>
      <w:r w:rsidRPr="14F0B895">
        <w:rPr>
          <w:color w:val="FF0000"/>
        </w:rPr>
        <w:t>[IIJA] [FY202</w:t>
      </w:r>
      <w:r w:rsidRPr="14F0B895" w:rsidR="006A07E4">
        <w:rPr>
          <w:color w:val="FF0000"/>
        </w:rPr>
        <w:t>4</w:t>
      </w:r>
      <w:r w:rsidRPr="14F0B895">
        <w:rPr>
          <w:color w:val="FF0000"/>
        </w:rPr>
        <w:t>]</w:t>
      </w:r>
    </w:p>
    <w:p w:rsidR="00714196" w:rsidP="00714196" w:rsidRDefault="00714196" w14:paraId="01F953A6" w14:textId="77777777">
      <w:pPr>
        <w:pStyle w:val="ScheduleSectionHeading"/>
      </w:pPr>
      <w:commentRangeStart w:id="25"/>
      <w:commentRangeEnd w:id="25"/>
      <w:r>
        <w:rPr>
          <w:rStyle w:val="CommentReference"/>
          <w:b w:val="0"/>
        </w:rPr>
        <w:commentReference w:id="25"/>
      </w:r>
      <w:r>
        <w:t>Security Risk Designation.</w:t>
      </w:r>
    </w:p>
    <w:p w:rsidRPr="00B80B09" w:rsidR="00714196" w:rsidP="00714196" w:rsidRDefault="00714196" w14:paraId="550AAAE5" w14:textId="77777777">
      <w:pPr>
        <w:pStyle w:val="ScheduleSectionText"/>
      </w:pPr>
      <w:r>
        <w:t>Security Risk Designation:</w:t>
      </w:r>
      <w:r>
        <w:tab/>
      </w:r>
      <w:r w:rsidRPr="00854C70">
        <w:rPr>
          <w:color w:val="FF0000"/>
        </w:rPr>
        <w:t>[Low] [Elevated]</w:t>
      </w:r>
    </w:p>
    <w:p w:rsidRPr="00300CE4" w:rsidR="00BF2800" w:rsidP="00BF2800" w:rsidRDefault="00BF2800" w14:paraId="3A802932"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61B9410C"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1B015A0E" w14:textId="77777777"/>
    <w:p w:rsidRPr="00AC625B" w:rsidR="00BF2800" w:rsidP="00BF2800" w:rsidRDefault="00BF2800" w14:paraId="1DE885C2" w14:textId="77777777">
      <w:r>
        <w:rPr>
          <w:b/>
        </w:rPr>
        <w:t xml:space="preserve">Baseline Measurement </w:t>
      </w:r>
      <w:commentRangeStart w:id="26"/>
      <w:commentRangeStart w:id="27"/>
      <w:r w:rsidRPr="00AC625B">
        <w:rPr>
          <w:b/>
        </w:rPr>
        <w:t>Date</w:t>
      </w:r>
      <w:commentRangeEnd w:id="26"/>
      <w:r>
        <w:rPr>
          <w:rStyle w:val="CommentReference"/>
        </w:rPr>
        <w:commentReference w:id="26"/>
      </w:r>
      <w:commentRangeEnd w:id="27"/>
      <w:r>
        <w:rPr>
          <w:rStyle w:val="CommentReference"/>
        </w:rPr>
        <w:commentReference w:id="27"/>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7C601F91" w14:textId="77777777">
      <w:pPr>
        <w:rPr>
          <w:bCs/>
        </w:rPr>
      </w:pPr>
    </w:p>
    <w:p w:rsidRPr="00AC625B" w:rsidR="00BF2800" w:rsidP="00BF2800" w:rsidRDefault="00BF2800" w14:paraId="0EA7F171" w14:textId="77777777">
      <w:r>
        <w:rPr>
          <w:b/>
        </w:rPr>
        <w:t xml:space="preserve">Baseline </w:t>
      </w:r>
      <w:r w:rsidRPr="00AC625B">
        <w:rPr>
          <w:b/>
        </w:rPr>
        <w:t xml:space="preserve">Report </w:t>
      </w:r>
      <w:commentRangeStart w:id="28"/>
      <w:r w:rsidRPr="00AC625B">
        <w:rPr>
          <w:b/>
        </w:rPr>
        <w:t>Date</w:t>
      </w:r>
      <w:commentRangeEnd w:id="28"/>
      <w:r>
        <w:rPr>
          <w:rStyle w:val="CommentReference"/>
        </w:rPr>
        <w:commentReference w:id="28"/>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BE647F4" w14:textId="77777777">
      <w:pPr>
        <w:pStyle w:val="AttachmentHeading"/>
        <w:rPr>
          <w:rFonts w:hint="eastAsia"/>
        </w:rPr>
      </w:pPr>
      <w:r w:rsidRPr="00300CE4">
        <w:t xml:space="preserve">Table 1: Performance Measure </w:t>
      </w:r>
      <w:commentRangeStart w:id="29"/>
      <w:commentRangeStart w:id="30"/>
      <w:r w:rsidRPr="00300CE4">
        <w:t>Table</w:t>
      </w:r>
      <w:commentRangeEnd w:id="29"/>
      <w:r>
        <w:rPr>
          <w:rStyle w:val="CommentReference"/>
          <w:rFonts w:ascii="Times New Roman" w:hAnsi="Times New Roman" w:eastAsia="Times New Roman" w:cs="Times New Roman"/>
          <w:b w:val="0"/>
          <w:bCs w:val="0"/>
        </w:rPr>
        <w:commentReference w:id="29"/>
      </w:r>
      <w:commentRangeEnd w:id="30"/>
      <w:r>
        <w:rPr>
          <w:rStyle w:val="CommentReference"/>
        </w:rPr>
        <w:commentReference w:id="30"/>
      </w:r>
    </w:p>
    <w:tbl>
      <w:tblPr>
        <w:tblStyle w:val="AttCPerfMeasureTable"/>
        <w:tblW w:w="5000" w:type="pct"/>
        <w:jc w:val="center"/>
        <w:tblLayout w:type="fixed"/>
        <w:tblLook w:val="00A0" w:firstRow="1" w:lastRow="0" w:firstColumn="1" w:lastColumn="0" w:noHBand="0" w:noVBand="0"/>
      </w:tblPr>
      <w:tblGrid>
        <w:gridCol w:w="3740"/>
        <w:gridCol w:w="5610"/>
      </w:tblGrid>
      <w:tr w:rsidR="00D6555A" w:rsidTr="14F0B895" w14:paraId="1192AF5C"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rsidR="00D6555A" w:rsidP="14F0B895" w:rsidRDefault="4BD172C0" w14:paraId="2C63358E" w14:textId="4E217DE8">
            <w:pPr>
              <w:autoSpaceDE w:val="0"/>
              <w:autoSpaceDN w:val="0"/>
              <w:adjustRightInd w:val="0"/>
              <w:spacing w:before="120" w:after="200" w:line="276" w:lineRule="auto"/>
              <w:rPr>
                <w:rFonts w:asciiTheme="majorBidi" w:hAnsiTheme="majorBidi" w:cstheme="majorBidi"/>
              </w:rPr>
            </w:pPr>
            <w:r w:rsidRPr="14F0B895">
              <w:rPr>
                <w:rFonts w:asciiTheme="majorBidi" w:hAnsiTheme="majorBidi" w:cstheme="majorBidi"/>
              </w:rPr>
              <w:t>Performance Measure</w:t>
            </w:r>
          </w:p>
        </w:tc>
        <w:tc>
          <w:tcPr>
            <w:tcW w:w="3000" w:type="pct"/>
            <w:hideMark/>
          </w:tcPr>
          <w:p w:rsidRPr="005C2F73" w:rsidR="00D6555A" w:rsidP="14F0B895" w:rsidRDefault="4BD172C0" w14:paraId="750A6139" w14:textId="5432837D">
            <w:pPr>
              <w:autoSpaceDE w:val="0"/>
              <w:autoSpaceDN w:val="0"/>
              <w:adjustRightInd w:val="0"/>
              <w:spacing w:before="120" w:after="200" w:line="276" w:lineRule="auto"/>
              <w:rPr>
                <w:rFonts w:asciiTheme="majorBidi" w:hAnsiTheme="majorBidi" w:cstheme="majorBidi"/>
              </w:rPr>
            </w:pPr>
            <w:r w:rsidRPr="14F0B895">
              <w:rPr>
                <w:rFonts w:asciiTheme="majorBidi" w:hAnsiTheme="majorBidi" w:cstheme="majorBidi"/>
              </w:rPr>
              <w:t>Unit Reported</w:t>
            </w:r>
          </w:p>
        </w:tc>
      </w:tr>
      <w:tr w:rsidR="00B657F8" w:rsidTr="14F0B895" w14:paraId="337B9A77" w14:textId="77777777">
        <w:trPr>
          <w:trHeight w:val="20"/>
          <w:jc w:val="center"/>
        </w:trPr>
        <w:tc>
          <w:tcPr>
            <w:tcW w:w="2000" w:type="pct"/>
            <w:hideMark/>
          </w:tcPr>
          <w:p w:rsidR="00B657F8" w:rsidP="14F0B895" w:rsidRDefault="3F551584" w14:paraId="435E0C3A" w14:textId="14601A72">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selected </w:t>
            </w:r>
            <w:r w:rsidRPr="14F0B895">
              <w:rPr>
                <w:rFonts w:asciiTheme="majorBidi" w:hAnsiTheme="majorBidi" w:cstheme="majorBidi"/>
                <w:b/>
                <w:bCs/>
                <w:color w:val="FF0000"/>
              </w:rPr>
              <w:t>Performance Measure</w:t>
            </w:r>
            <w:r w:rsidRPr="14F0B895">
              <w:rPr>
                <w:rFonts w:asciiTheme="majorBidi" w:hAnsiTheme="majorBidi" w:cstheme="majorBidi"/>
                <w:color w:val="FF0000"/>
              </w:rPr>
              <w:t>]</w:t>
            </w:r>
          </w:p>
        </w:tc>
        <w:tc>
          <w:tcPr>
            <w:tcW w:w="3000" w:type="pct"/>
            <w:hideMark/>
          </w:tcPr>
          <w:p w:rsidR="00B657F8" w:rsidP="14F0B895" w:rsidRDefault="3F551584" w14:paraId="6B8B91D1" w14:textId="3C449F23">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w:t>
            </w:r>
            <w:r w:rsidRPr="14F0B895">
              <w:rPr>
                <w:rFonts w:asciiTheme="majorBidi" w:hAnsiTheme="majorBidi" w:cstheme="majorBidi"/>
                <w:b/>
                <w:bCs/>
                <w:color w:val="FF0000"/>
              </w:rPr>
              <w:t>Unit Reported</w:t>
            </w:r>
            <w:r w:rsidRPr="14F0B895">
              <w:rPr>
                <w:rFonts w:asciiTheme="majorBidi" w:hAnsiTheme="majorBidi" w:cstheme="majorBidi"/>
                <w:color w:val="FF0000"/>
              </w:rPr>
              <w:t xml:space="preserve"> associated with the selected performance measure]</w:t>
            </w:r>
          </w:p>
        </w:tc>
      </w:tr>
      <w:tr w:rsidR="00B657F8" w:rsidTr="14F0B895" w14:paraId="2932C798" w14:textId="77777777">
        <w:trPr>
          <w:trHeight w:val="20"/>
          <w:jc w:val="center"/>
        </w:trPr>
        <w:tc>
          <w:tcPr>
            <w:tcW w:w="2000" w:type="pct"/>
          </w:tcPr>
          <w:p w:rsidRPr="003505EF" w:rsidR="00B657F8" w:rsidP="14F0B895" w:rsidRDefault="3F551584" w14:paraId="27E1A664" w14:textId="12397140">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selected </w:t>
            </w:r>
            <w:r w:rsidRPr="14F0B895">
              <w:rPr>
                <w:rFonts w:asciiTheme="majorBidi" w:hAnsiTheme="majorBidi" w:cstheme="majorBidi"/>
                <w:b/>
                <w:bCs/>
                <w:color w:val="FF0000"/>
              </w:rPr>
              <w:t>Performance Measure</w:t>
            </w:r>
            <w:r w:rsidRPr="14F0B895">
              <w:rPr>
                <w:rFonts w:asciiTheme="majorBidi" w:hAnsiTheme="majorBidi" w:cstheme="majorBidi"/>
                <w:color w:val="FF0000"/>
              </w:rPr>
              <w:t>]</w:t>
            </w:r>
          </w:p>
        </w:tc>
        <w:tc>
          <w:tcPr>
            <w:tcW w:w="3000" w:type="pct"/>
          </w:tcPr>
          <w:p w:rsidR="00B657F8" w:rsidP="14F0B895" w:rsidRDefault="3F551584" w14:paraId="55DBAC3E" w14:textId="086189C4">
            <w:pPr>
              <w:autoSpaceDE w:val="0"/>
              <w:autoSpaceDN w:val="0"/>
              <w:adjustRightInd w:val="0"/>
              <w:spacing w:before="120" w:after="200" w:line="276" w:lineRule="auto"/>
              <w:rPr>
                <w:rFonts w:asciiTheme="majorBidi" w:hAnsiTheme="majorBidi" w:cstheme="majorBidi"/>
                <w:color w:val="FF0000"/>
              </w:rPr>
            </w:pPr>
            <w:r w:rsidRPr="14F0B895">
              <w:rPr>
                <w:rFonts w:asciiTheme="majorBidi" w:hAnsiTheme="majorBidi" w:cstheme="majorBidi"/>
                <w:color w:val="FF0000"/>
              </w:rPr>
              <w:t xml:space="preserve">[Insert the </w:t>
            </w:r>
            <w:r w:rsidRPr="14F0B895">
              <w:rPr>
                <w:rFonts w:asciiTheme="majorBidi" w:hAnsiTheme="majorBidi" w:cstheme="majorBidi"/>
                <w:b/>
                <w:bCs/>
                <w:color w:val="FF0000"/>
              </w:rPr>
              <w:t>Unit Reported</w:t>
            </w:r>
            <w:r w:rsidRPr="14F0B895">
              <w:rPr>
                <w:rFonts w:asciiTheme="majorBidi" w:hAnsiTheme="majorBidi" w:cstheme="majorBidi"/>
                <w:color w:val="FF0000"/>
              </w:rPr>
              <w:t xml:space="preserve"> associated with the selected performance measure]</w:t>
            </w:r>
          </w:p>
        </w:tc>
      </w:tr>
    </w:tbl>
    <w:p w:rsidR="00714196" w:rsidP="00714196" w:rsidRDefault="00714196" w14:paraId="58DEB1FB" w14:textId="77777777">
      <w:pPr>
        <w:rPr>
          <w:rFonts w:asciiTheme="majorBidi" w:hAnsiTheme="majorBidi" w:cstheme="majorBidi"/>
          <w:b/>
          <w:szCs w:val="24"/>
        </w:rPr>
      </w:pPr>
      <w:r>
        <w:rPr>
          <w:rFonts w:asciiTheme="majorBidi" w:hAnsiTheme="majorBidi" w:cstheme="majorBidi"/>
          <w:b/>
          <w:szCs w:val="24"/>
        </w:rPr>
        <w:br w:type="page"/>
      </w:r>
    </w:p>
    <w:p w:rsidR="00714196" w:rsidP="00714196" w:rsidRDefault="00714196" w14:paraId="725ECA64" w14:textId="0877A2B6">
      <w:pPr>
        <w:pStyle w:val="ScheduleTitle"/>
      </w:pPr>
      <w:r>
        <w:t xml:space="preserve">Schedule </w:t>
      </w:r>
      <w:r w:rsidR="00695410">
        <w:t>H</w:t>
      </w:r>
      <w:r>
        <w:br/>
      </w:r>
      <w:r>
        <w:t xml:space="preserve">Labor and </w:t>
      </w:r>
      <w:commentRangeStart w:id="31"/>
      <w:r>
        <w:t>Work</w:t>
      </w:r>
      <w:commentRangeEnd w:id="31"/>
      <w:r>
        <w:rPr>
          <w:rStyle w:val="CommentReference"/>
          <w:rFonts w:ascii="Times New Roman" w:hAnsi="Times New Roman"/>
          <w:b w:val="0"/>
          <w:caps w:val="0"/>
        </w:rPr>
        <w:commentReference w:id="31"/>
      </w:r>
    </w:p>
    <w:p w:rsidR="00714196" w:rsidP="00714196" w:rsidRDefault="00714196" w14:paraId="398740DC" w14:textId="77777777">
      <w:pPr>
        <w:pStyle w:val="ScheduleSectionHeading"/>
      </w:pPr>
      <w:r>
        <w:t>Efforts to Support Good-Paying Jobs and Strong Labor Standards</w:t>
      </w:r>
    </w:p>
    <w:p w:rsidR="00714196" w:rsidP="00714196" w:rsidRDefault="00714196" w14:paraId="14D00C5E" w14:textId="77777777">
      <w:pPr>
        <w:pStyle w:val="ScheduleSectionText"/>
      </w:pPr>
      <w:r>
        <w:t>The Recipient states that rows marked with “X” in the following table are accurate</w:t>
      </w:r>
      <w:commentRangeStart w:id="32"/>
      <w:r>
        <w:t>:</w:t>
      </w:r>
      <w:commentRangeEnd w:id="32"/>
      <w:r>
        <w:rPr>
          <w:rStyle w:val="CommentReference"/>
        </w:rPr>
        <w:commentReference w:id="32"/>
      </w:r>
    </w:p>
    <w:p w:rsidR="00C43476" w:rsidP="00714196" w:rsidRDefault="00C43476" w14:paraId="68CCCBA8" w14:textId="77777777">
      <w:pPr>
        <w:pStyle w:val="ScheduleSectionText"/>
      </w:pPr>
      <w:r>
        <w:tab/>
      </w:r>
    </w:p>
    <w:tbl>
      <w:tblPr>
        <w:tblStyle w:val="TableGrid"/>
        <w:tblW w:w="9351" w:type="dxa"/>
        <w:tblInd w:w="715" w:type="dxa"/>
        <w:tblLayout w:type="fixed"/>
        <w:tblLook w:val="04A0" w:firstRow="1" w:lastRow="0" w:firstColumn="1" w:lastColumn="0" w:noHBand="0" w:noVBand="1"/>
      </w:tblPr>
      <w:tblGrid>
        <w:gridCol w:w="598"/>
        <w:gridCol w:w="8753"/>
      </w:tblGrid>
      <w:tr w:rsidR="00C43476" w:rsidTr="00406159" w14:paraId="2FA6416A" w14:textId="77777777">
        <w:tc>
          <w:tcPr>
            <w:tcW w:w="540" w:type="dxa"/>
          </w:tcPr>
          <w:p w:rsidR="00C43476" w:rsidP="003D6B45" w:rsidRDefault="00C43476" w14:paraId="13ADDD8D" w14:textId="77777777">
            <w:pPr>
              <w:pStyle w:val="AgreementSectionText"/>
              <w:ind w:left="0"/>
            </w:pPr>
          </w:p>
        </w:tc>
        <w:tc>
          <w:tcPr>
            <w:tcW w:w="7904" w:type="dxa"/>
          </w:tcPr>
          <w:p w:rsidR="00C43476" w:rsidP="003D6B45" w:rsidRDefault="00C43476" w14:paraId="101924D2"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C43476" w:rsidTr="00406159" w14:paraId="2D587EE4" w14:textId="77777777">
        <w:tc>
          <w:tcPr>
            <w:tcW w:w="540" w:type="dxa"/>
          </w:tcPr>
          <w:p w:rsidR="00C43476" w:rsidP="003D6B45" w:rsidRDefault="00C43476" w14:paraId="18285108" w14:textId="77777777">
            <w:pPr>
              <w:pStyle w:val="AgreementSectionText"/>
              <w:ind w:left="0"/>
            </w:pPr>
          </w:p>
        </w:tc>
        <w:tc>
          <w:tcPr>
            <w:tcW w:w="7904" w:type="dxa"/>
          </w:tcPr>
          <w:p w:rsidR="00C43476" w:rsidP="003D6B45" w:rsidRDefault="00C43476" w14:paraId="5DB96B5C"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C43476" w:rsidTr="00406159" w14:paraId="4B7B05C9" w14:textId="77777777">
        <w:tc>
          <w:tcPr>
            <w:tcW w:w="540" w:type="dxa"/>
          </w:tcPr>
          <w:p w:rsidR="00C43476" w:rsidP="003D6B45" w:rsidRDefault="00C43476" w14:paraId="3708BBD5" w14:textId="77777777">
            <w:pPr>
              <w:pStyle w:val="AgreementSectionText"/>
              <w:ind w:left="0"/>
            </w:pPr>
          </w:p>
        </w:tc>
        <w:tc>
          <w:tcPr>
            <w:tcW w:w="7904" w:type="dxa"/>
          </w:tcPr>
          <w:p w:rsidRPr="00B640E9" w:rsidR="00C43476" w:rsidP="003D6B45" w:rsidRDefault="00C43476" w14:paraId="651AAD66"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C43476" w:rsidTr="00406159" w14:paraId="717769D6" w14:textId="77777777">
        <w:tc>
          <w:tcPr>
            <w:tcW w:w="540" w:type="dxa"/>
          </w:tcPr>
          <w:p w:rsidR="00C43476" w:rsidP="003D6B45" w:rsidRDefault="00C43476" w14:paraId="4999C0CB" w14:textId="77777777">
            <w:pPr>
              <w:pStyle w:val="AgreementSectionText"/>
              <w:ind w:left="0"/>
            </w:pPr>
          </w:p>
        </w:tc>
        <w:tc>
          <w:tcPr>
            <w:tcW w:w="7904" w:type="dxa"/>
          </w:tcPr>
          <w:p w:rsidRPr="00B640E9" w:rsidR="00C43476" w:rsidP="003D6B45" w:rsidRDefault="00C43476" w14:paraId="2A85FE3E"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C43476" w:rsidTr="00406159" w14:paraId="482EA5DE" w14:textId="77777777">
        <w:tc>
          <w:tcPr>
            <w:tcW w:w="540" w:type="dxa"/>
          </w:tcPr>
          <w:p w:rsidR="00C43476" w:rsidP="003D6B45" w:rsidRDefault="00C43476" w14:paraId="0D24245E" w14:textId="77777777">
            <w:pPr>
              <w:pStyle w:val="AgreementSectionText"/>
              <w:ind w:left="0"/>
            </w:pPr>
          </w:p>
        </w:tc>
        <w:tc>
          <w:tcPr>
            <w:tcW w:w="7904" w:type="dxa"/>
          </w:tcPr>
          <w:p w:rsidRPr="00B640E9" w:rsidR="00C43476" w:rsidP="003D6B45" w:rsidRDefault="00C43476" w14:paraId="3E93D3BC"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C43476" w:rsidTr="00406159" w14:paraId="4E48919D" w14:textId="77777777">
        <w:tc>
          <w:tcPr>
            <w:tcW w:w="540" w:type="dxa"/>
          </w:tcPr>
          <w:p w:rsidRPr="00DB6BD9" w:rsidR="00C43476" w:rsidP="003D6B45" w:rsidRDefault="00C43476" w14:paraId="409E15EE" w14:textId="77777777">
            <w:pPr>
              <w:pStyle w:val="AgreementSectionText"/>
              <w:ind w:left="0"/>
              <w:rPr>
                <w:rStyle w:val="CommentReference"/>
                <w:sz w:val="24"/>
                <w:szCs w:val="24"/>
              </w:rPr>
            </w:pPr>
          </w:p>
        </w:tc>
        <w:tc>
          <w:tcPr>
            <w:tcW w:w="7904" w:type="dxa"/>
          </w:tcPr>
          <w:p w:rsidRPr="008D6990" w:rsidR="00C43476" w:rsidP="003D6B45" w:rsidRDefault="00C43476" w14:paraId="0BBC34F7"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C43476" w:rsidTr="00406159" w14:paraId="596091AE" w14:textId="77777777">
        <w:tc>
          <w:tcPr>
            <w:tcW w:w="540" w:type="dxa"/>
          </w:tcPr>
          <w:p w:rsidRPr="00DB6BD9" w:rsidR="00C43476" w:rsidP="003D6B45" w:rsidRDefault="00C43476" w14:paraId="5107227B" w14:textId="77777777">
            <w:pPr>
              <w:pStyle w:val="AgreementSectionText"/>
              <w:ind w:left="0"/>
              <w:rPr>
                <w:rStyle w:val="CommentReference"/>
                <w:sz w:val="24"/>
                <w:szCs w:val="24"/>
              </w:rPr>
            </w:pPr>
          </w:p>
        </w:tc>
        <w:tc>
          <w:tcPr>
            <w:tcW w:w="7904" w:type="dxa"/>
          </w:tcPr>
          <w:p w:rsidRPr="008D6990" w:rsidR="00C43476" w:rsidP="003D6B45" w:rsidRDefault="00C43476" w14:paraId="19C2987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3"/>
            <w:r w:rsidRPr="008D6990">
              <w:rPr>
                <w:i/>
                <w:iCs/>
                <w:szCs w:val="24"/>
              </w:rPr>
              <w:t>.</w:t>
            </w:r>
            <w:commentRangeEnd w:id="33"/>
            <w:r w:rsidRPr="008D6990">
              <w:rPr>
                <w:rStyle w:val="CommentReference"/>
                <w:sz w:val="24"/>
                <w:szCs w:val="24"/>
              </w:rPr>
              <w:commentReference w:id="33"/>
            </w:r>
            <w:r w:rsidRPr="008D6990">
              <w:rPr>
                <w:i/>
                <w:iCs/>
                <w:szCs w:val="24"/>
              </w:rPr>
              <w:t xml:space="preserve">) </w:t>
            </w:r>
            <w:r w:rsidRPr="008D6990">
              <w:rPr>
                <w:szCs w:val="24"/>
              </w:rPr>
              <w:t xml:space="preserve"> </w:t>
            </w:r>
          </w:p>
        </w:tc>
      </w:tr>
      <w:tr w:rsidRPr="008D6990" w:rsidR="00C43476" w:rsidTr="00406159" w14:paraId="232E2CA7" w14:textId="77777777">
        <w:tc>
          <w:tcPr>
            <w:tcW w:w="540" w:type="dxa"/>
          </w:tcPr>
          <w:p w:rsidR="00C43476" w:rsidP="003D6B45" w:rsidRDefault="00C43476" w14:paraId="68C1A8BC" w14:textId="77777777">
            <w:pPr>
              <w:pStyle w:val="AgreementSectionText"/>
              <w:ind w:left="0"/>
            </w:pPr>
            <w:commentRangeStart w:id="34"/>
            <w:commentRangeEnd w:id="34"/>
            <w:r>
              <w:rPr>
                <w:rStyle w:val="CommentReference"/>
              </w:rPr>
              <w:commentReference w:id="34"/>
            </w:r>
          </w:p>
        </w:tc>
        <w:tc>
          <w:tcPr>
            <w:tcW w:w="7904" w:type="dxa"/>
          </w:tcPr>
          <w:p w:rsidRPr="008D6990" w:rsidR="00C43476" w:rsidP="003D6B45" w:rsidRDefault="00C43476" w14:paraId="68731D0B"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714196" w:rsidP="00714196" w:rsidRDefault="00714196" w14:paraId="0D5528B2" w14:textId="77777777">
      <w:pPr>
        <w:pStyle w:val="ScheduleSectionHeading"/>
      </w:pPr>
      <w:r>
        <w:t>Supporting Narrative.</w:t>
      </w:r>
    </w:p>
    <w:p w:rsidR="00714196" w:rsidP="00714196" w:rsidRDefault="00714196" w14:paraId="1706FF38" w14:textId="77777777">
      <w:pPr>
        <w:pStyle w:val="ScheduleSectionText"/>
        <w:rPr>
          <w:color w:val="FF0000"/>
        </w:rPr>
      </w:pPr>
      <w:commentRangeStart w:id="35"/>
      <w:r w:rsidRPr="0068001C">
        <w:rPr>
          <w:color w:val="FF0000"/>
        </w:rPr>
        <w:t>[</w:t>
      </w:r>
      <w:commentRangeEnd w:id="35"/>
      <w:r w:rsidRPr="0068001C">
        <w:rPr>
          <w:rStyle w:val="CommentReference"/>
          <w:color w:val="FF0000"/>
        </w:rPr>
        <w:commentReference w:id="35"/>
      </w:r>
      <w:r w:rsidRPr="0068001C">
        <w:rPr>
          <w:color w:val="FF0000"/>
        </w:rPr>
        <w:t xml:space="preserve"> Insert supporting text, as described in the table above. ]</w:t>
      </w:r>
    </w:p>
    <w:p w:rsidR="002E00E1" w:rsidP="00714196" w:rsidRDefault="005D5F03" w14:paraId="100E759C" w14:textId="6874C4B4">
      <w:pPr>
        <w:pStyle w:val="ScheduleTitle"/>
      </w:pPr>
      <w:r>
        <w:t>R</w:t>
      </w:r>
      <w:r w:rsidR="008A7F7C">
        <w:t>ecipient</w:t>
      </w:r>
      <w:r w:rsidR="003D3F5A">
        <w:t xml:space="preserve"> S</w:t>
      </w:r>
      <w:r w:rsidR="008A7F7C">
        <w:t>ignature</w:t>
      </w:r>
      <w:r w:rsidR="003D3F5A">
        <w:t xml:space="preserve"> </w:t>
      </w:r>
      <w:commentRangeStart w:id="36"/>
      <w:r w:rsidR="003D3F5A">
        <w:t>P</w:t>
      </w:r>
      <w:r w:rsidR="008A7F7C">
        <w:t>age</w:t>
      </w:r>
      <w:commentRangeEnd w:id="36"/>
      <w:r w:rsidR="00524D49">
        <w:rPr>
          <w:rStyle w:val="CommentReference"/>
          <w:b w:val="0"/>
        </w:rPr>
        <w:commentReference w:id="36"/>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A2272C"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A2272C"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A2272C"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A2272C"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A2272C"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A2272C"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A2272C"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A2272C"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5F888D16" w:rsidRDefault="009A33B1" w14:paraId="1C9011E4" w14:textId="39632737">
      <w:pPr>
        <w:pStyle w:val="CommentText"/>
      </w:pPr>
      <w:r>
        <w:rPr>
          <w:rStyle w:val="CommentReference"/>
        </w:rPr>
        <w:annotationRef/>
      </w:r>
      <w:r w:rsidRPr="5F888D16" w:rsidR="5F888D16">
        <w:rPr>
          <w:b/>
          <w:bCs/>
        </w:rPr>
        <w:t>Additional Information.</w:t>
      </w:r>
      <w:r w:rsidR="5F888D16">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AF514D" w:rsidP="00AF514D" w:rsidRDefault="00AF514D" w14:paraId="2F9A28D1"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AF514D" w:rsidP="00AF514D" w:rsidRDefault="00AF514D" w14:paraId="4D2E259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5E0B2561"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6CA5D400" w14:textId="5ED74B6E">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057C1A" w:rsidP="009475CA" w:rsidRDefault="00A8038B" w14:paraId="594099BB" w14:textId="77777777">
      <w:pPr>
        <w:pStyle w:val="CommentText"/>
      </w:pPr>
      <w:r>
        <w:rPr>
          <w:rStyle w:val="CommentReference"/>
        </w:rPr>
        <w:annotationRef/>
      </w:r>
      <w:r w:rsidR="00057C1A">
        <w:rPr>
          <w:b/>
          <w:bCs/>
        </w:rPr>
        <w:t>Additional Information.</w:t>
      </w:r>
      <w:r w:rsidR="00057C1A">
        <w:t xml:space="preserve"> For the definition of Period of Performance, see section 28.5 in the General Terms and Conditions. See also its use in sections 5.3 and 19.1.</w:t>
      </w:r>
    </w:p>
  </w:comment>
  <w:comment w:initials="USDOT" w:author="USDOT" w:id="8">
    <w:p w:rsidR="003B5EAF" w:rsidP="00BC6AF6" w:rsidRDefault="00B91A7D" w14:paraId="1E566E8E" w14:textId="77777777">
      <w:pPr>
        <w:pStyle w:val="CommentText"/>
      </w:pPr>
      <w:r>
        <w:rPr>
          <w:rStyle w:val="CommentReference"/>
        </w:rPr>
        <w:annotationRef/>
      </w:r>
      <w:r w:rsidR="003B5EAF">
        <w:rPr>
          <w:b/>
          <w:bCs/>
        </w:rPr>
        <w:t>Additional information.</w:t>
      </w:r>
      <w:r w:rsidR="003B5EAF">
        <w:t xml:space="preserve"> See article 5 and section 17.1 of the General Terms and Conditions for context on how this schedule is used in the agreement and may affect the availability of RAISE funds for the project.</w:t>
      </w:r>
    </w:p>
  </w:comment>
  <w:comment w:initials="USDOT" w:author="USDOT" w:id="9">
    <w:p w:rsidR="00B91A7D" w:rsidP="00B91A7D" w:rsidRDefault="00B91A7D" w14:paraId="74DC0C55" w14:textId="6D43615B">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9209B01" w14:textId="14EDFF4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TC(" w:author="Tabb, Charla (FTA)" w:date="2024-06-17T13:03:00Z" w:id="16">
    <w:p w:rsidR="00F35D7F" w:rsidP="003779D2" w:rsidRDefault="00F35D7F" w14:paraId="1E7B0950" w14:textId="77777777">
      <w:pPr>
        <w:pStyle w:val="CommentText"/>
      </w:pPr>
      <w:r>
        <w:rPr>
          <w:rStyle w:val="CommentReference"/>
        </w:rPr>
        <w:annotationRef/>
      </w:r>
      <w:r>
        <w:t xml:space="preserve">The  lead-in states "...the following pre-award costs" but the below references an attachment, is the expectation that the recipient will attach the approved pre-award request to the PGA? Or to describe the approved pre-award costs here in the body of the PGA? Suggest clarifying this section.  </w:t>
      </w:r>
    </w:p>
  </w:comment>
  <w:comment w:initials="FT(" w:author="Frederick, Tevin (OST)" w:date="2024-06-18T15:55:00Z" w:id="17">
    <w:p w:rsidR="00960612" w:rsidP="005529C4" w:rsidRDefault="00B5369E" w14:paraId="02A5D45E" w14:textId="77777777">
      <w:pPr>
        <w:pStyle w:val="CommentText"/>
      </w:pPr>
      <w:r>
        <w:rPr>
          <w:rStyle w:val="CommentReference"/>
        </w:rPr>
        <w:annotationRef/>
      </w:r>
      <w:r w:rsidR="00960612">
        <w:t xml:space="preserve">OST-P: How has this previously been handled? If FTA has been submitting proof that pre-award authority has been given, I suggest we ask for an attachment in this section. </w:t>
      </w:r>
    </w:p>
  </w:comment>
  <w:comment w:initials="W(" w:author="Wainwright, Laura (OST)" w:date="2024-06-20T15:04:00Z" w:id="18">
    <w:p w:rsidR="3C4CD98A" w:rsidRDefault="3C4CD98A" w14:paraId="695B7AB6" w14:textId="1E3FFB0F">
      <w:pPr>
        <w:pStyle w:val="CommentText"/>
      </w:pPr>
      <w:r>
        <w:t xml:space="preserve">I </w:t>
      </w:r>
      <w:r w:rsidRPr="3C4CD98A">
        <w:rPr>
          <w:i/>
          <w:iCs/>
        </w:rPr>
        <w:t xml:space="preserve">think </w:t>
      </w:r>
      <w:r>
        <w:t>the word "attachment" may be a remnant of a the prior template under which these schedules were called "attachments". I think the instruction was basically intended to say the the narrative in this schedule needs to address those things. I don't think we were requesting a separate attachment. It's a good catch by Charla and we should probably revise it to say "Schedule D" instead of "attachment" to avoid any confusion, and make that change to all OA templates</w:t>
      </w:r>
      <w:r>
        <w:rPr>
          <w:rStyle w:val="CommentReference"/>
        </w:rPr>
        <w:annotationRef/>
      </w:r>
    </w:p>
  </w:comment>
  <w:comment w:initials="USDOT" w:author="USDOT" w:id="20">
    <w:p w:rsidR="000A2E94" w:rsidP="000A2E94" w:rsidRDefault="000A2E94" w14:paraId="12FDEA45" w14:textId="7D3156C4">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21">
    <w:p w:rsidR="00BF2800" w:rsidP="00BF2800" w:rsidRDefault="00BF2800" w14:paraId="42648098" w14:textId="4EF162C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14196">
        <w:t>14</w:t>
      </w:r>
      <w:r>
        <w:t>.1 in the General Terms and Conditions.</w:t>
      </w:r>
    </w:p>
  </w:comment>
  <w:comment w:initials="USDOT" w:author="USDOT" w:id="22">
    <w:p w:rsidR="00BF2800" w:rsidP="00BF2800" w:rsidRDefault="00BF2800" w14:paraId="24A6307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3">
    <w:p w:rsidR="000D332C" w:rsidP="000D332C" w:rsidRDefault="000D332C" w14:paraId="169F337C" w14:textId="0804991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14196">
        <w:t>14</w:t>
      </w:r>
      <w:r>
        <w:t>.2 in the General Terms and Conditions.</w:t>
      </w:r>
    </w:p>
  </w:comment>
  <w:comment w:initials="USDOT" w:author="USDOT" w:id="24">
    <w:p w:rsidR="000D332C" w:rsidP="000D332C" w:rsidRDefault="000D332C" w14:paraId="7486CA20" w14:textId="05596A5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14196">
        <w:t>s</w:t>
      </w:r>
      <w:r>
        <w:t xml:space="preserve"> 4.2</w:t>
      </w:r>
      <w:r w:rsidR="00714196">
        <w:t xml:space="preserve"> and 19.2</w:t>
      </w:r>
      <w:r>
        <w:t xml:space="preserve"> in the General Terms and Conditions.</w:t>
      </w:r>
    </w:p>
  </w:comment>
  <w:comment w:initials="USDOT" w:author="USDOT" w:id="25">
    <w:p w:rsidR="00714196" w:rsidP="00714196" w:rsidRDefault="00714196" w14:paraId="780F421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6">
    <w:p w:rsidR="00BF2800" w:rsidP="00BF2800" w:rsidRDefault="00BF2800" w14:paraId="720522A9"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7">
    <w:p w:rsidR="00175A3C" w:rsidP="00625BEE" w:rsidRDefault="00BF2800" w14:paraId="4A0FA31B" w14:textId="77777777">
      <w:pPr>
        <w:pStyle w:val="CommentText"/>
      </w:pPr>
      <w:r>
        <w:rPr>
          <w:rStyle w:val="CommentReference"/>
        </w:rPr>
        <w:annotationRef/>
      </w:r>
      <w:r w:rsidR="00175A3C">
        <w:rPr>
          <w:b/>
          <w:bCs/>
        </w:rPr>
        <w:t>Drafting Instruction:</w:t>
      </w:r>
      <w:r w:rsidR="00175A3C">
        <w:t xml:space="preserve">  This Baseline  Measurement date should be as current as possible before the project begins construction.</w:t>
      </w:r>
    </w:p>
  </w:comment>
  <w:comment w:initials="USDOT" w:author="USDOT" w:id="28">
    <w:p w:rsidR="00772317" w:rsidP="001E1FCC" w:rsidRDefault="00BF2800" w14:paraId="54F12A6F" w14:textId="77777777">
      <w:pPr>
        <w:pStyle w:val="CommentText"/>
      </w:pPr>
      <w:r>
        <w:rPr>
          <w:rStyle w:val="CommentReference"/>
        </w:rPr>
        <w:annotationRef/>
      </w:r>
      <w:r w:rsidR="00772317">
        <w:rPr>
          <w:b/>
          <w:bCs/>
        </w:rPr>
        <w:t>Drafting Instruction:</w:t>
      </w:r>
      <w:r w:rsidR="00772317">
        <w:t xml:space="preserve">  This Baseline Report Date should be reported prior to construction.</w:t>
      </w:r>
    </w:p>
  </w:comment>
  <w:comment w:initials="USDOT" w:author="USDOT" w:id="29">
    <w:p w:rsidR="00BF2800" w:rsidP="00BF2800" w:rsidRDefault="00BF2800" w14:paraId="42F5C62E" w14:textId="37F25832">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30">
    <w:p w:rsidR="003563D4" w:rsidRDefault="00BF2800" w14:paraId="0E25A962" w14:textId="77777777">
      <w:pPr>
        <w:pStyle w:val="CommentText"/>
      </w:pPr>
      <w:r>
        <w:rPr>
          <w:rStyle w:val="CommentReference"/>
        </w:rPr>
        <w:annotationRef/>
      </w:r>
      <w:r w:rsidR="003563D4">
        <w:rPr>
          <w:b/>
          <w:bCs/>
        </w:rPr>
        <w:t>Drafting Instruction:</w:t>
      </w:r>
      <w:r w:rsidR="003563D4">
        <w:t xml:space="preserve">  USDOT is looking for at least 2-4 performance measures.</w:t>
      </w:r>
    </w:p>
    <w:p w:rsidR="003563D4" w:rsidRDefault="003563D4" w14:paraId="55DFC1B5" w14:textId="77777777">
      <w:pPr>
        <w:pStyle w:val="CommentText"/>
      </w:pPr>
    </w:p>
    <w:p w:rsidR="003563D4" w:rsidP="00692FC4" w:rsidRDefault="003563D4" w14:paraId="6B31960D" w14:textId="77777777">
      <w:pPr>
        <w:pStyle w:val="CommentText"/>
      </w:pPr>
      <w:r>
        <w:t xml:space="preserve">Please select from the performance measures listed in </w:t>
      </w:r>
      <w:r>
        <w:rPr>
          <w:i/>
          <w:iCs/>
        </w:rPr>
        <w:t>Table 1: RAISE Performance Measures</w:t>
      </w:r>
      <w:r>
        <w:t xml:space="preserve"> of the </w:t>
      </w:r>
      <w:hyperlink w:history="1" r:id="rId1">
        <w:r w:rsidRPr="00692FC4">
          <w:rPr>
            <w:rStyle w:val="Hyperlink"/>
          </w:rPr>
          <w:t>RAISE Performance Measures Update- 2023</w:t>
        </w:r>
      </w:hyperlink>
      <w:r>
        <w:t>.</w:t>
      </w:r>
    </w:p>
  </w:comment>
  <w:comment w:initials="USDOT" w:author="USDOT" w:id="31">
    <w:p w:rsidR="008804F6" w:rsidP="00970674" w:rsidRDefault="00714196" w14:paraId="1C73D37D" w14:textId="77777777">
      <w:pPr>
        <w:pStyle w:val="CommentText"/>
      </w:pPr>
      <w:r>
        <w:rPr>
          <w:rStyle w:val="CommentReference"/>
        </w:rPr>
        <w:annotationRef/>
      </w:r>
      <w:r w:rsidR="008804F6">
        <w:rPr>
          <w:b/>
          <w:bCs/>
        </w:rPr>
        <w:t xml:space="preserve">Additional Information. </w:t>
      </w:r>
      <w:r w:rsidR="008804F6">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32">
    <w:p w:rsidRPr="00B42FE4" w:rsidR="00714196" w:rsidP="00714196" w:rsidRDefault="00714196" w14:paraId="22851118" w14:textId="055B9582">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3">
    <w:p w:rsidRPr="00B42FE4" w:rsidR="00C43476" w:rsidP="00C43476" w:rsidRDefault="00C43476" w14:paraId="3D73CD99"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4">
    <w:p w:rsidR="00C43476" w:rsidP="00C43476" w:rsidRDefault="00C43476" w14:paraId="1EA332A3"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5">
    <w:p w:rsidR="00714196" w:rsidP="00714196" w:rsidRDefault="00714196" w14:paraId="56E4F40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6">
    <w:p w:rsidR="005F1F56" w:rsidRDefault="005F1F56" w14:paraId="143BDBD1"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2F9A28D1" w15:done="0"/>
  <w15:commentEx w15:paraId="4D2E2590" w15:done="0"/>
  <w15:commentEx w15:paraId="5E0B2561" w15:done="0"/>
  <w15:commentEx w15:paraId="2E45156A"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1E7B0950" w15:done="1"/>
  <w15:commentEx w15:paraId="02A5D45E" w15:paraIdParent="1E7B0950" w15:done="1"/>
  <w15:commentEx w15:paraId="695B7AB6" w15:paraIdParent="1E7B0950" w15:done="1"/>
  <w15:commentEx w15:paraId="12FDEA45" w15:done="0"/>
  <w15:commentEx w15:paraId="42648098" w15:done="0"/>
  <w15:commentEx w15:paraId="24A6307F" w15:done="0"/>
  <w15:commentEx w15:paraId="169F337C" w15:done="0"/>
  <w15:commentEx w15:paraId="7486CA20" w15:done="0"/>
  <w15:commentEx w15:paraId="780F4216" w15:done="0"/>
  <w15:commentEx w15:paraId="720522A9" w15:done="0"/>
  <w15:commentEx w15:paraId="4A0FA31B" w15:done="0"/>
  <w15:commentEx w15:paraId="54F12A6F" w15:done="0"/>
  <w15:commentEx w15:paraId="42F5C62E" w15:done="0"/>
  <w15:commentEx w15:paraId="6B31960D" w15:done="0"/>
  <w15:commentEx w15:paraId="1C73D37D" w15:done="0"/>
  <w15:commentEx w15:paraId="22851118" w15:done="0"/>
  <w15:commentEx w15:paraId="3D73CD99" w15:done="0"/>
  <w15:commentEx w15:paraId="1EA332A3" w15:done="0"/>
  <w15:commentEx w15:paraId="56E4F40E" w15:done="0"/>
  <w15:commentEx w15:paraId="143BDB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1AB2B8" w16cex:dateUtc="2024-06-17T17:03:00Z"/>
  <w16cex:commentExtensible w16cex:durableId="2A1C2C7F" w16cex:dateUtc="2024-06-18T19:55:00Z"/>
  <w16cex:commentExtensible w16cex:durableId="40AEC0AC" w16cex:dateUtc="2024-06-20T19:04:00Z">
    <w16cex:extLst>
      <w16:ext w16:uri="{CE6994B0-6A32-4C9F-8C6B-6E91EDA988CE}">
        <cr:reactions xmlns:cr="http://schemas.microsoft.com/office/comments/2020/reactions">
          <cr:reaction reactionType="1">
            <cr:reactionInfo dateUtc="2024-06-21T20:34:10Z">
              <cr:user userId="S::jennifer.mclemore@ad.dot.gov::53f708a4-62dc-4abb-9d93-99aadb26435b" userProvider="AD" userName="Kirby-McLemore, Jennifer (OS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2F9A28D1" w16cid:durableId="27E104EF"/>
  <w16cid:commentId w16cid:paraId="4D2E2590" w16cid:durableId="27E1058B"/>
  <w16cid:commentId w16cid:paraId="5E0B2561" w16cid:durableId="26AD2373"/>
  <w16cid:commentId w16cid:paraId="2E45156A" w16cid:durableId="26B65DC0"/>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1E7B0950" w16cid:durableId="2A1AB2B8"/>
  <w16cid:commentId w16cid:paraId="02A5D45E" w16cid:durableId="2A1C2C7F"/>
  <w16cid:commentId w16cid:paraId="695B7AB6" w16cid:durableId="40AEC0AC"/>
  <w16cid:commentId w16cid:paraId="12FDEA45" w16cid:durableId="27F10DB7"/>
  <w16cid:commentId w16cid:paraId="42648098" w16cid:durableId="25E30A12"/>
  <w16cid:commentId w16cid:paraId="24A6307F" w16cid:durableId="25E30A7C"/>
  <w16cid:commentId w16cid:paraId="169F337C" w16cid:durableId="26B65BC9"/>
  <w16cid:commentId w16cid:paraId="7486CA20" w16cid:durableId="26B65BF0"/>
  <w16cid:commentId w16cid:paraId="780F4216" w16cid:durableId="27455984"/>
  <w16cid:commentId w16cid:paraId="720522A9" w16cid:durableId="25E58FD2"/>
  <w16cid:commentId w16cid:paraId="4A0FA31B" w16cid:durableId="24B6B605"/>
  <w16cid:commentId w16cid:paraId="54F12A6F" w16cid:durableId="24B6B606"/>
  <w16cid:commentId w16cid:paraId="42F5C62E" w16cid:durableId="25E59045"/>
  <w16cid:commentId w16cid:paraId="6B31960D" w16cid:durableId="24B6B608"/>
  <w16cid:commentId w16cid:paraId="1C73D37D" w16cid:durableId="26B65D25"/>
  <w16cid:commentId w16cid:paraId="22851118" w16cid:durableId="26CF2B27"/>
  <w16cid:commentId w16cid:paraId="3D73CD99" w16cid:durableId="2B8D0486"/>
  <w16cid:commentId w16cid:paraId="1EA332A3" w16cid:durableId="2B8525D5"/>
  <w16cid:commentId w16cid:paraId="56E4F40E" w16cid:durableId="26CF2B24"/>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586B" w:rsidRDefault="00D0586B" w14:paraId="0CEC7A9E" w14:textId="77777777">
      <w:r>
        <w:separator/>
      </w:r>
    </w:p>
  </w:endnote>
  <w:endnote w:type="continuationSeparator" w:id="0">
    <w:p w:rsidR="00D0586B" w:rsidRDefault="00D0586B" w14:paraId="1D9A019D" w14:textId="77777777">
      <w:r>
        <w:continuationSeparator/>
      </w:r>
    </w:p>
  </w:endnote>
  <w:endnote w:type="continuationNotice" w:id="1">
    <w:p w:rsidR="00D0586B" w:rsidRDefault="00D0586B" w14:paraId="07F1E9B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586B" w:rsidRDefault="00D0586B" w14:paraId="5BF170F6" w14:textId="77777777">
      <w:r>
        <w:separator/>
      </w:r>
    </w:p>
  </w:footnote>
  <w:footnote w:type="continuationSeparator" w:id="0">
    <w:p w:rsidR="00D0586B" w:rsidRDefault="00D0586B" w14:paraId="61D09CE9" w14:textId="77777777">
      <w:r>
        <w:continuationSeparator/>
      </w:r>
    </w:p>
  </w:footnote>
  <w:footnote w:type="continuationNotice" w:id="1">
    <w:p w:rsidR="00D0586B" w:rsidRDefault="00D0586B" w14:paraId="481D64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77334F75" w:rsidP="77334F75" w:rsidRDefault="77334F75" w14:paraId="04FA1518" w14:textId="7FD63F76">
    <w:pPr>
      <w:pStyle w:val="RevisionDate"/>
      <w:suppressLineNumbers w:val="0"/>
      <w:bidi w:val="0"/>
      <w:spacing w:before="0" w:beforeAutospacing="off" w:after="0" w:afterAutospacing="off" w:line="259" w:lineRule="auto"/>
      <w:ind w:left="0" w:right="0"/>
      <w:jc w:val="right"/>
    </w:pPr>
    <w:r w:rsidR="77334F75">
      <w:rPr/>
      <w:t xml:space="preserve">Revised </w:t>
    </w:r>
    <w:r w:rsidR="77334F75">
      <w:rPr/>
      <w:t>2025-</w:t>
    </w:r>
    <w:r w:rsidR="77334F75">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37"/>
    <w:bookmarkStart w:name="_Hlk14857109" w:id="38"/>
    <w:bookmarkStart w:name="_Hlk14857110" w:id="39"/>
    <w:bookmarkStart w:name="_Hlk14857174" w:id="40"/>
    <w:bookmarkStart w:name="_Hlk14857175" w:id="41"/>
    <w:bookmarkStart w:name="_Hlk14857176" w:id="42"/>
    <w:r>
      <w:t>DRAFT; NOT INTENDED FOR EXECUTION</w:t>
    </w:r>
  </w:p>
  <w:p w:rsidR="005F1F56" w:rsidP="00ED7881" w:rsidRDefault="005F1F56" w14:paraId="313C1BD1" w14:textId="77777777">
    <w:pPr>
      <w:pStyle w:val="RevisionDate"/>
    </w:pPr>
    <w:r>
      <w:t>Revised 2019-07-24</w:t>
    </w:r>
    <w:bookmarkEnd w:id="37"/>
    <w:bookmarkEnd w:id="38"/>
    <w:bookmarkEnd w:id="39"/>
    <w:bookmarkEnd w:id="40"/>
    <w:bookmarkEnd w:id="41"/>
    <w:bookmarkEnd w:id="4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8F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EAD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1634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5468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C4B11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EBB420B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5B2745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2C717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08A8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A18D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05070210">
    <w:abstractNumId w:val="12"/>
  </w:num>
  <w:num w:numId="2" w16cid:durableId="1884976478">
    <w:abstractNumId w:val="1"/>
  </w:num>
  <w:num w:numId="3" w16cid:durableId="1197935966">
    <w:abstractNumId w:val="0"/>
  </w:num>
  <w:num w:numId="4" w16cid:durableId="2079352424">
    <w:abstractNumId w:val="8"/>
  </w:num>
  <w:num w:numId="5" w16cid:durableId="2146191126">
    <w:abstractNumId w:val="3"/>
  </w:num>
  <w:num w:numId="6" w16cid:durableId="1260873627">
    <w:abstractNumId w:val="2"/>
  </w:num>
  <w:num w:numId="7" w16cid:durableId="745958629">
    <w:abstractNumId w:val="4"/>
  </w:num>
  <w:num w:numId="8" w16cid:durableId="1335954472">
    <w:abstractNumId w:val="9"/>
  </w:num>
  <w:num w:numId="9" w16cid:durableId="555552117">
    <w:abstractNumId w:val="7"/>
  </w:num>
  <w:num w:numId="10" w16cid:durableId="249510336">
    <w:abstractNumId w:val="6"/>
  </w:num>
  <w:num w:numId="11" w16cid:durableId="1206409846">
    <w:abstractNumId w:val="5"/>
  </w:num>
  <w:num w:numId="12" w16cid:durableId="1673294255">
    <w:abstractNumId w:val="10"/>
  </w:num>
  <w:num w:numId="13" w16cid:durableId="24596655">
    <w:abstractNumId w:val="19"/>
  </w:num>
  <w:num w:numId="14" w16cid:durableId="1488785470">
    <w:abstractNumId w:val="16"/>
  </w:num>
  <w:num w:numId="15" w16cid:durableId="527571241">
    <w:abstractNumId w:val="11"/>
  </w:num>
  <w:num w:numId="16" w16cid:durableId="459304906">
    <w:abstractNumId w:val="14"/>
  </w:num>
  <w:num w:numId="17" w16cid:durableId="1785034862">
    <w:abstractNumId w:val="10"/>
  </w:num>
  <w:num w:numId="18" w16cid:durableId="806818377">
    <w:abstractNumId w:val="10"/>
  </w:num>
  <w:num w:numId="19" w16cid:durableId="1915579735">
    <w:abstractNumId w:val="10"/>
  </w:num>
  <w:num w:numId="20" w16cid:durableId="3065188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153225">
    <w:abstractNumId w:val="17"/>
  </w:num>
  <w:num w:numId="22" w16cid:durableId="1448544544">
    <w:abstractNumId w:val="13"/>
  </w:num>
  <w:num w:numId="23" w16cid:durableId="402223564">
    <w:abstractNumId w:val="15"/>
  </w:num>
  <w:num w:numId="24" w16cid:durableId="989822786">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rson w15:author="Tabb, Charla (FTA)">
    <w15:presenceInfo w15:providerId="AD" w15:userId="S::charla.tabb@ad.dot.gov::ebf996cd-c5ca-438e-9e93-da5796cf013b"/>
  </w15:person>
  <w15:person w15:author="Frederick, Tevin (OST)">
    <w15:presenceInfo w15:providerId="AD" w15:userId="S::tevin.frederick@ad.dot.gov::bad0c585-1b84-488a-a7be-93987c227b98"/>
  </w15:person>
  <w15:person w15:author="Wainwright, Laura (OST)">
    <w15:presenceInfo w15:providerId="AD" w15:userId="S::laura.wainwright@ad.dot.gov::3d1e9d46-a2fd-44cf-916e-5402d28f8f3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6A6F"/>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57C1A"/>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E94"/>
    <w:rsid w:val="000A3928"/>
    <w:rsid w:val="000A490F"/>
    <w:rsid w:val="000A52DD"/>
    <w:rsid w:val="000A62C2"/>
    <w:rsid w:val="000B002A"/>
    <w:rsid w:val="000B661D"/>
    <w:rsid w:val="000B662F"/>
    <w:rsid w:val="000B66F5"/>
    <w:rsid w:val="000B69F0"/>
    <w:rsid w:val="000C3F75"/>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708"/>
    <w:rsid w:val="000F6EF9"/>
    <w:rsid w:val="000F7D90"/>
    <w:rsid w:val="00103243"/>
    <w:rsid w:val="00105D48"/>
    <w:rsid w:val="00107C6E"/>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2036"/>
    <w:rsid w:val="00154A46"/>
    <w:rsid w:val="00155AFD"/>
    <w:rsid w:val="00160C6A"/>
    <w:rsid w:val="00160E0D"/>
    <w:rsid w:val="001629B1"/>
    <w:rsid w:val="00165E42"/>
    <w:rsid w:val="00166371"/>
    <w:rsid w:val="0016798E"/>
    <w:rsid w:val="00167A49"/>
    <w:rsid w:val="00167D08"/>
    <w:rsid w:val="00171471"/>
    <w:rsid w:val="0017566F"/>
    <w:rsid w:val="00175A3C"/>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0F79"/>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4E49"/>
    <w:rsid w:val="001E60D6"/>
    <w:rsid w:val="001E656B"/>
    <w:rsid w:val="001F03F5"/>
    <w:rsid w:val="001F0928"/>
    <w:rsid w:val="001F1839"/>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515"/>
    <w:rsid w:val="00262CF9"/>
    <w:rsid w:val="00262E62"/>
    <w:rsid w:val="00263540"/>
    <w:rsid w:val="00266EBB"/>
    <w:rsid w:val="0027035F"/>
    <w:rsid w:val="002709AB"/>
    <w:rsid w:val="0027111A"/>
    <w:rsid w:val="00271E15"/>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3420"/>
    <w:rsid w:val="003563D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457"/>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5EAF"/>
    <w:rsid w:val="003B72A8"/>
    <w:rsid w:val="003C1A4B"/>
    <w:rsid w:val="003C2D4A"/>
    <w:rsid w:val="003C415B"/>
    <w:rsid w:val="003C6A52"/>
    <w:rsid w:val="003C779D"/>
    <w:rsid w:val="003D148F"/>
    <w:rsid w:val="003D2893"/>
    <w:rsid w:val="003D3F5A"/>
    <w:rsid w:val="003D457B"/>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6159"/>
    <w:rsid w:val="00407101"/>
    <w:rsid w:val="00407304"/>
    <w:rsid w:val="00410E8D"/>
    <w:rsid w:val="0041235B"/>
    <w:rsid w:val="004171BB"/>
    <w:rsid w:val="00417A6D"/>
    <w:rsid w:val="00417D84"/>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8C3"/>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86FF4"/>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1F2"/>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0F27"/>
    <w:rsid w:val="00583D3D"/>
    <w:rsid w:val="00583F45"/>
    <w:rsid w:val="00584408"/>
    <w:rsid w:val="0058447E"/>
    <w:rsid w:val="00585D58"/>
    <w:rsid w:val="005910D2"/>
    <w:rsid w:val="0059409C"/>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EC8"/>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5410"/>
    <w:rsid w:val="00696CFB"/>
    <w:rsid w:val="006A01C9"/>
    <w:rsid w:val="006A07E4"/>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196"/>
    <w:rsid w:val="007142A5"/>
    <w:rsid w:val="00714962"/>
    <w:rsid w:val="00715748"/>
    <w:rsid w:val="0071697B"/>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5922"/>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317"/>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6C6"/>
    <w:rsid w:val="00864BBE"/>
    <w:rsid w:val="008650D4"/>
    <w:rsid w:val="00867B70"/>
    <w:rsid w:val="00872B70"/>
    <w:rsid w:val="00872D36"/>
    <w:rsid w:val="0087377B"/>
    <w:rsid w:val="00873B92"/>
    <w:rsid w:val="00874689"/>
    <w:rsid w:val="00874DEF"/>
    <w:rsid w:val="008760B5"/>
    <w:rsid w:val="008804F6"/>
    <w:rsid w:val="008820FC"/>
    <w:rsid w:val="00882A4F"/>
    <w:rsid w:val="00883298"/>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43C2"/>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612"/>
    <w:rsid w:val="00960A35"/>
    <w:rsid w:val="00961BF3"/>
    <w:rsid w:val="0096350D"/>
    <w:rsid w:val="00964431"/>
    <w:rsid w:val="00965AE0"/>
    <w:rsid w:val="0096667F"/>
    <w:rsid w:val="00970408"/>
    <w:rsid w:val="00971640"/>
    <w:rsid w:val="00971696"/>
    <w:rsid w:val="009751A9"/>
    <w:rsid w:val="0097727B"/>
    <w:rsid w:val="00977A98"/>
    <w:rsid w:val="00977BA9"/>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1114"/>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272C"/>
    <w:rsid w:val="00A30F33"/>
    <w:rsid w:val="00A31ADC"/>
    <w:rsid w:val="00A338EC"/>
    <w:rsid w:val="00A33E4B"/>
    <w:rsid w:val="00A3472E"/>
    <w:rsid w:val="00A37A7D"/>
    <w:rsid w:val="00A4140E"/>
    <w:rsid w:val="00A424BE"/>
    <w:rsid w:val="00A42548"/>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1BC3"/>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14D"/>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369E"/>
    <w:rsid w:val="00B542F2"/>
    <w:rsid w:val="00B55152"/>
    <w:rsid w:val="00B55C2A"/>
    <w:rsid w:val="00B57428"/>
    <w:rsid w:val="00B61BA9"/>
    <w:rsid w:val="00B61F39"/>
    <w:rsid w:val="00B6411B"/>
    <w:rsid w:val="00B657F8"/>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476"/>
    <w:rsid w:val="00C4354C"/>
    <w:rsid w:val="00C43ED0"/>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5AD"/>
    <w:rsid w:val="00C868FE"/>
    <w:rsid w:val="00C91A55"/>
    <w:rsid w:val="00C92E4D"/>
    <w:rsid w:val="00C9386A"/>
    <w:rsid w:val="00C93C23"/>
    <w:rsid w:val="00C93C79"/>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2C2"/>
    <w:rsid w:val="00CD54A6"/>
    <w:rsid w:val="00CE07CF"/>
    <w:rsid w:val="00CE0EDC"/>
    <w:rsid w:val="00CE1820"/>
    <w:rsid w:val="00CE2777"/>
    <w:rsid w:val="00CE3B85"/>
    <w:rsid w:val="00CE41F5"/>
    <w:rsid w:val="00CE7057"/>
    <w:rsid w:val="00CF29F9"/>
    <w:rsid w:val="00CF309C"/>
    <w:rsid w:val="00D02F79"/>
    <w:rsid w:val="00D0586B"/>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55A"/>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069"/>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939"/>
    <w:rsid w:val="00E60D55"/>
    <w:rsid w:val="00E615E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19A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3B7E"/>
    <w:rsid w:val="00F04955"/>
    <w:rsid w:val="00F05559"/>
    <w:rsid w:val="00F05AEB"/>
    <w:rsid w:val="00F14689"/>
    <w:rsid w:val="00F14696"/>
    <w:rsid w:val="00F15059"/>
    <w:rsid w:val="00F17DFE"/>
    <w:rsid w:val="00F20875"/>
    <w:rsid w:val="00F214D2"/>
    <w:rsid w:val="00F23EBF"/>
    <w:rsid w:val="00F249DE"/>
    <w:rsid w:val="00F24FB4"/>
    <w:rsid w:val="00F255BB"/>
    <w:rsid w:val="00F25670"/>
    <w:rsid w:val="00F263CB"/>
    <w:rsid w:val="00F26E0D"/>
    <w:rsid w:val="00F30839"/>
    <w:rsid w:val="00F31D6B"/>
    <w:rsid w:val="00F34854"/>
    <w:rsid w:val="00F35D7F"/>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15A3"/>
    <w:rsid w:val="00FA25C6"/>
    <w:rsid w:val="00FA55B0"/>
    <w:rsid w:val="00FA683D"/>
    <w:rsid w:val="00FA7F28"/>
    <w:rsid w:val="00FB1A82"/>
    <w:rsid w:val="00FB50C3"/>
    <w:rsid w:val="00FB73D2"/>
    <w:rsid w:val="00FC0D99"/>
    <w:rsid w:val="00FC1406"/>
    <w:rsid w:val="00FC4FF6"/>
    <w:rsid w:val="00FD11A6"/>
    <w:rsid w:val="00FD1A53"/>
    <w:rsid w:val="00FD57EF"/>
    <w:rsid w:val="00FD6A6F"/>
    <w:rsid w:val="00FE089A"/>
    <w:rsid w:val="00FE3967"/>
    <w:rsid w:val="00FE7B27"/>
    <w:rsid w:val="00FF14A3"/>
    <w:rsid w:val="00FF1712"/>
    <w:rsid w:val="00FF20E8"/>
    <w:rsid w:val="00FF27E0"/>
    <w:rsid w:val="00FF2B13"/>
    <w:rsid w:val="00FF37FA"/>
    <w:rsid w:val="00FF4654"/>
    <w:rsid w:val="00FF49EC"/>
    <w:rsid w:val="00FF4FAE"/>
    <w:rsid w:val="0CE33B38"/>
    <w:rsid w:val="11FCBEF9"/>
    <w:rsid w:val="14F0B895"/>
    <w:rsid w:val="16A72464"/>
    <w:rsid w:val="1D4ED512"/>
    <w:rsid w:val="1EEAA573"/>
    <w:rsid w:val="22D24129"/>
    <w:rsid w:val="2D92C713"/>
    <w:rsid w:val="32468A0B"/>
    <w:rsid w:val="32AA4C60"/>
    <w:rsid w:val="38FD82C2"/>
    <w:rsid w:val="3C4CD98A"/>
    <w:rsid w:val="3C9CDDAD"/>
    <w:rsid w:val="3F551584"/>
    <w:rsid w:val="41CCCDCD"/>
    <w:rsid w:val="4BD172C0"/>
    <w:rsid w:val="53F39A78"/>
    <w:rsid w:val="5F888D16"/>
    <w:rsid w:val="6234A378"/>
    <w:rsid w:val="77334F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0A2E9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4ab781877d9e4ef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41EB6-56AF-44A2-9E26-D7BFFB6EA2F9}"/>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TA Template for Capital Projects (draft; 2023-06-06)</dc:title>
  <dc:subject/>
  <dc:creator>Smith, Michael A (OST)</dc:creator>
  <keywords/>
  <dc:description/>
  <lastModifiedBy>Berkich, Jennifer (OST)</lastModifiedBy>
  <revision>5</revision>
  <lastPrinted>2019-10-29T15:05:00.0000000Z</lastPrinted>
  <dcterms:created xsi:type="dcterms:W3CDTF">2025-04-25T19:31:00.0000000Z</dcterms:created>
  <dcterms:modified xsi:type="dcterms:W3CDTF">2025-11-20T14:38:03.68966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